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063DA" w14:textId="7FF0D0B2" w:rsidR="006D0A6B" w:rsidRPr="002C2986" w:rsidRDefault="006D0A6B" w:rsidP="006D0A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5617675"/>
      <w:bookmarkStart w:id="1" w:name="_Hlk479933798"/>
      <w:r w:rsidRPr="002C2986">
        <w:rPr>
          <w:rFonts w:ascii="Times New Roman" w:hAnsi="Times New Roman" w:cs="Times New Roman"/>
          <w:b/>
          <w:sz w:val="40"/>
          <w:szCs w:val="40"/>
        </w:rPr>
        <w:t xml:space="preserve">Introduction to Databases, </w:t>
      </w:r>
      <w:r w:rsidR="00E13F73">
        <w:rPr>
          <w:rFonts w:ascii="Times New Roman" w:hAnsi="Times New Roman" w:cs="Times New Roman" w:hint="eastAsia"/>
          <w:b/>
          <w:sz w:val="40"/>
          <w:szCs w:val="40"/>
        </w:rPr>
        <w:t>S</w:t>
      </w:r>
      <w:r w:rsidR="00E13F73">
        <w:rPr>
          <w:rFonts w:ascii="Times New Roman" w:hAnsi="Times New Roman" w:cs="Times New Roman"/>
          <w:b/>
          <w:sz w:val="40"/>
          <w:szCs w:val="40"/>
        </w:rPr>
        <w:t>pring</w:t>
      </w:r>
      <w:r w:rsidR="000E2C9A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E13F73">
        <w:rPr>
          <w:rFonts w:ascii="Times New Roman" w:hAnsi="Times New Roman" w:cs="Times New Roman"/>
          <w:b/>
          <w:sz w:val="40"/>
          <w:szCs w:val="40"/>
        </w:rPr>
        <w:t>2020</w:t>
      </w:r>
    </w:p>
    <w:p w14:paraId="3551A174" w14:textId="3C5CFBE7" w:rsidR="00B66F92" w:rsidRPr="002C2986" w:rsidRDefault="00B66F92" w:rsidP="00B66F9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C2986">
        <w:rPr>
          <w:rFonts w:ascii="Times New Roman" w:hAnsi="Times New Roman" w:cs="Times New Roman"/>
          <w:b/>
          <w:sz w:val="40"/>
          <w:szCs w:val="40"/>
        </w:rPr>
        <w:t>Homework #</w:t>
      </w:r>
      <w:r w:rsidR="00CF56EF">
        <w:rPr>
          <w:rFonts w:ascii="Times New Roman" w:hAnsi="Times New Roman" w:cs="Times New Roman"/>
          <w:b/>
          <w:sz w:val="40"/>
          <w:szCs w:val="40"/>
        </w:rPr>
        <w:t>5</w:t>
      </w:r>
      <w:r w:rsidRPr="002C2986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13F73">
        <w:rPr>
          <w:rFonts w:ascii="Times New Roman" w:hAnsi="Times New Roman" w:cs="Times New Roman"/>
          <w:b/>
          <w:sz w:val="40"/>
          <w:szCs w:val="40"/>
        </w:rPr>
        <w:t>4</w:t>
      </w:r>
      <w:r w:rsidR="00AB0FE4">
        <w:rPr>
          <w:rFonts w:ascii="Times New Roman" w:hAnsi="Times New Roman" w:cs="Times New Roman"/>
          <w:b/>
          <w:sz w:val="40"/>
          <w:szCs w:val="40"/>
        </w:rPr>
        <w:t>0</w:t>
      </w:r>
      <w:r>
        <w:rPr>
          <w:rFonts w:ascii="Times New Roman" w:hAnsi="Times New Roman" w:cs="Times New Roman"/>
          <w:b/>
          <w:sz w:val="40"/>
          <w:szCs w:val="40"/>
        </w:rPr>
        <w:t xml:space="preserve"> Pts, </w:t>
      </w:r>
      <w:r w:rsidR="00E13F73">
        <w:rPr>
          <w:rFonts w:ascii="Times New Roman" w:hAnsi="Times New Roman" w:cs="Times New Roman"/>
          <w:b/>
          <w:sz w:val="40"/>
          <w:szCs w:val="40"/>
        </w:rPr>
        <w:t>June</w:t>
      </w:r>
      <w:r w:rsidRPr="002C298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E13F73">
        <w:rPr>
          <w:rFonts w:ascii="Times New Roman" w:hAnsi="Times New Roman" w:cs="Times New Roman"/>
          <w:b/>
          <w:sz w:val="40"/>
          <w:szCs w:val="40"/>
        </w:rPr>
        <w:t>8</w:t>
      </w:r>
      <w:r w:rsidRPr="002C2986">
        <w:rPr>
          <w:rFonts w:ascii="Times New Roman" w:hAnsi="Times New Roman" w:cs="Times New Roman"/>
          <w:b/>
          <w:sz w:val="40"/>
          <w:szCs w:val="40"/>
        </w:rPr>
        <w:t>, 20</w:t>
      </w:r>
      <w:r w:rsidR="00E13F73">
        <w:rPr>
          <w:rFonts w:ascii="Times New Roman" w:hAnsi="Times New Roman" w:cs="Times New Roman"/>
          <w:b/>
          <w:sz w:val="40"/>
          <w:szCs w:val="40"/>
        </w:rPr>
        <w:t>20</w:t>
      </w:r>
      <w:r w:rsidRPr="002C2986">
        <w:rPr>
          <w:rFonts w:ascii="Times New Roman" w:hAnsi="Times New Roman" w:cs="Times New Roman"/>
          <w:b/>
          <w:sz w:val="40"/>
          <w:szCs w:val="40"/>
        </w:rPr>
        <w:t>)</w:t>
      </w:r>
    </w:p>
    <w:p w14:paraId="64C8412C" w14:textId="14437C0D" w:rsidR="006D0A6B" w:rsidRPr="002C2986" w:rsidRDefault="006D0A6B" w:rsidP="006D0A6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C2986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</w:t>
      </w:r>
      <w:r w:rsidR="00651AB1">
        <w:rPr>
          <w:rFonts w:ascii="Times New Roman" w:hAnsi="Times New Roman" w:cs="Times New Roman"/>
          <w:b/>
          <w:sz w:val="32"/>
          <w:szCs w:val="32"/>
          <w:u w:val="single"/>
        </w:rPr>
        <w:t>2016312761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</w:t>
      </w:r>
    </w:p>
    <w:p w14:paraId="717927B2" w14:textId="2033B54E" w:rsidR="006D0A6B" w:rsidRDefault="006D0A6B" w:rsidP="006D0A6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C2986">
        <w:rPr>
          <w:rFonts w:ascii="Times New Roman" w:hAnsi="Times New Roman" w:cs="Times New Roman"/>
          <w:b/>
          <w:sz w:val="32"/>
          <w:szCs w:val="32"/>
        </w:rPr>
        <w:t xml:space="preserve">    Name 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</w:t>
      </w:r>
      <w:r w:rsidR="00651AB1">
        <w:rPr>
          <w:rFonts w:ascii="Times New Roman" w:hAnsi="Times New Roman" w:cs="Times New Roman" w:hint="eastAsia"/>
          <w:b/>
          <w:sz w:val="32"/>
          <w:szCs w:val="32"/>
          <w:u w:val="single"/>
        </w:rPr>
        <w:t>여혁수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</w:t>
      </w:r>
    </w:p>
    <w:p w14:paraId="23F58F78" w14:textId="77777777" w:rsidR="00E13F73" w:rsidRPr="002C2986" w:rsidRDefault="00E13F73" w:rsidP="006D0A6B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bookmarkEnd w:id="0"/>
    <w:p w14:paraId="6A97136A" w14:textId="5B70722B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(</w:t>
      </w:r>
      <w:r>
        <w:rPr>
          <w:rFonts w:ascii="Times New Roman" w:hAnsi="Times New Roman" w:cs="Times New Roman"/>
          <w:b/>
          <w:szCs w:val="20"/>
        </w:rPr>
        <w:t>1</w:t>
      </w:r>
      <w:r w:rsidRPr="00853BBF">
        <w:rPr>
          <w:rFonts w:ascii="Times New Roman" w:hAnsi="Times New Roman" w:cs="Times New Roman"/>
          <w:b/>
          <w:szCs w:val="20"/>
        </w:rPr>
        <w:t>) [20 pts]</w:t>
      </w:r>
      <w:r w:rsidRPr="00853BBF">
        <w:rPr>
          <w:rFonts w:ascii="Times New Roman" w:hAnsi="Times New Roman" w:cs="Times New Roman"/>
          <w:szCs w:val="20"/>
        </w:rPr>
        <w:t xml:space="preserve"> Check whether the following schedule is serializable. For a serializable schedule, determine the equivalent serial schedule(s). </w:t>
      </w:r>
      <w:r>
        <w:rPr>
          <w:rFonts w:ascii="Times New Roman" w:hAnsi="Times New Roman" w:cs="Times New Roman"/>
          <w:szCs w:val="20"/>
        </w:rPr>
        <w:t xml:space="preserve">Note that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</m:oMath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indicates </w:t>
      </w:r>
      <w:r w:rsidRPr="0060237D">
        <w:rPr>
          <w:rFonts w:ascii="Times New Roman" w:hAnsi="Times New Roman" w:cs="Times New Roman"/>
          <w:i/>
          <w:szCs w:val="20"/>
        </w:rPr>
        <w:t>read</w:t>
      </w:r>
      <w:r>
        <w:rPr>
          <w:rFonts w:ascii="Times New Roman" w:hAnsi="Times New Roman" w:cs="Times New Roman"/>
          <w:szCs w:val="20"/>
        </w:rPr>
        <w:t xml:space="preserve"> operation on </w:t>
      </w:r>
      <m:oMath>
        <m:r>
          <w:rPr>
            <w:rFonts w:ascii="Cambria Math" w:hAnsi="Cambria Math" w:cs="Times New Roman"/>
            <w:szCs w:val="20"/>
          </w:rPr>
          <m:t>X</m:t>
        </m:r>
      </m:oMath>
      <w:r>
        <w:rPr>
          <w:rFonts w:ascii="Times New Roman" w:hAnsi="Times New Roman" w:cs="Times New Roman"/>
          <w:szCs w:val="20"/>
        </w:rPr>
        <w:t xml:space="preserve"> for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</m:oMath>
      <w:r>
        <w:rPr>
          <w:rFonts w:ascii="Times New Roman" w:hAnsi="Times New Roman" w:cs="Times New Roman"/>
          <w:szCs w:val="20"/>
        </w:rPr>
        <w:t xml:space="preserve">. </w:t>
      </w:r>
      <w:r w:rsidRPr="00853BBF">
        <w:rPr>
          <w:rFonts w:ascii="Times New Roman" w:hAnsi="Times New Roman" w:cs="Times New Roman"/>
          <w:szCs w:val="20"/>
        </w:rPr>
        <w:t>Explain why (</w:t>
      </w:r>
      <w:r w:rsidRPr="00853BBF">
        <w:rPr>
          <w:rFonts w:ascii="Times New Roman" w:hAnsi="Times New Roman" w:cs="Times New Roman"/>
          <w:b/>
          <w:szCs w:val="20"/>
        </w:rPr>
        <w:t>5pts each</w:t>
      </w:r>
      <w:r w:rsidRPr="00853BBF">
        <w:rPr>
          <w:rFonts w:ascii="Times New Roman" w:hAnsi="Times New Roman" w:cs="Times New Roman"/>
          <w:szCs w:val="20"/>
        </w:rPr>
        <w:t>).</w:t>
      </w:r>
    </w:p>
    <w:p w14:paraId="40D0BA0D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a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227E57D2" w14:textId="2384FB82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</w:t>
      </w:r>
    </w:p>
    <w:p w14:paraId="781A32CF" w14:textId="2C8B9FCE" w:rsidR="00E13F73" w:rsidRDefault="005A2E7F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CF8C65" wp14:editId="54945458">
                <wp:simplePos x="0" y="0"/>
                <wp:positionH relativeFrom="column">
                  <wp:posOffset>3421380</wp:posOffset>
                </wp:positionH>
                <wp:positionV relativeFrom="paragraph">
                  <wp:posOffset>212725</wp:posOffset>
                </wp:positionV>
                <wp:extent cx="1165860" cy="22860"/>
                <wp:effectExtent l="0" t="57150" r="34290" b="91440"/>
                <wp:wrapNone/>
                <wp:docPr id="13" name="직선 화살표 연결선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5860" cy="228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DEED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직선 화살표 연결선 13" o:spid="_x0000_s1026" type="#_x0000_t32" style="position:absolute;left:0;text-align:left;margin-left:269.4pt;margin-top:16.75pt;width:91.8pt;height:1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DE0E1E" wp14:editId="44E1E626">
                <wp:simplePos x="0" y="0"/>
                <wp:positionH relativeFrom="column">
                  <wp:posOffset>4511040</wp:posOffset>
                </wp:positionH>
                <wp:positionV relativeFrom="paragraph">
                  <wp:posOffset>6985</wp:posOffset>
                </wp:positionV>
                <wp:extent cx="533400" cy="548640"/>
                <wp:effectExtent l="0" t="0" r="19050" b="22860"/>
                <wp:wrapNone/>
                <wp:docPr id="6" name="타원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486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C8B7B" w14:textId="18E80DD2" w:rsidR="005A2E7F" w:rsidRDefault="005A2E7F" w:rsidP="005A2E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DE0E1E" id="타원 6" o:spid="_x0000_s1026" style="position:absolute;left:0;text-align:left;margin-left:355.2pt;margin-top:.55pt;width:42pt;height:43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" fillcolor="white [3201]" strokecolor="#f79646 [3209]" strokeweight="2pt">
                <v:textbox>
                  <w:txbxContent>
                    <w:p w14:paraId="565C8B7B" w14:textId="18E80DD2" w:rsidR="005A2E7F" w:rsidRDefault="005A2E7F" w:rsidP="005A2E7F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2E2520" wp14:editId="6FA8A855">
                <wp:simplePos x="0" y="0"/>
                <wp:positionH relativeFrom="margin">
                  <wp:posOffset>2971800</wp:posOffset>
                </wp:positionH>
                <wp:positionV relativeFrom="paragraph">
                  <wp:posOffset>67945</wp:posOffset>
                </wp:positionV>
                <wp:extent cx="502920" cy="472440"/>
                <wp:effectExtent l="0" t="0" r="11430" b="22860"/>
                <wp:wrapNone/>
                <wp:docPr id="5" name="타원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4724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F5505D" w14:textId="0FB97DD2" w:rsidR="005A2E7F" w:rsidRDefault="005A2E7F" w:rsidP="005A2E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2E2520" id="타원 5" o:spid="_x0000_s1027" style="position:absolute;left:0;text-align:left;margin-left:234pt;margin-top:5.35pt;width:39.6pt;height:37.2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" fillcolor="white [3201]" strokecolor="#f79646 [3209]" strokeweight="2pt">
                <v:textbox>
                  <w:txbxContent>
                    <w:p w14:paraId="31F5505D" w14:textId="0FB97DD2" w:rsidR="005A2E7F" w:rsidRDefault="005A2E7F" w:rsidP="005A2E7F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13F73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1E26AC" wp14:editId="0B6C22B9">
                <wp:simplePos x="0" y="0"/>
                <wp:positionH relativeFrom="margin">
                  <wp:align>right</wp:align>
                </wp:positionH>
                <wp:positionV relativeFrom="paragraph">
                  <wp:posOffset>5081</wp:posOffset>
                </wp:positionV>
                <wp:extent cx="6172200" cy="1238250"/>
                <wp:effectExtent l="0" t="0" r="19050" b="19050"/>
                <wp:wrapNone/>
                <wp:docPr id="4" name="직사각형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2382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77E77" id="직사각형 4" o:spid="_x0000_s1026" style="position:absolute;left:0;text-align:left;margin-left:434.8pt;margin-top:.4pt;width:486pt;height:97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" filled="f" strokecolor="black [3213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 w:hint="eastAsia"/>
          <w:b/>
          <w:szCs w:val="20"/>
        </w:rPr>
        <w:t>I</w:t>
      </w:r>
      <w:r>
        <w:rPr>
          <w:rFonts w:ascii="Times New Roman" w:hAnsi="Times New Roman" w:cs="Times New Roman"/>
          <w:b/>
          <w:szCs w:val="20"/>
        </w:rPr>
        <w:t>n serializability testing, the graph ha</w:t>
      </w:r>
      <w:r w:rsidR="000A1A9E">
        <w:rPr>
          <w:rFonts w:ascii="Times New Roman" w:hAnsi="Times New Roman" w:cs="Times New Roman"/>
          <w:b/>
          <w:szCs w:val="20"/>
        </w:rPr>
        <w:t>s</w:t>
      </w:r>
      <w:r>
        <w:rPr>
          <w:rFonts w:ascii="Times New Roman" w:hAnsi="Times New Roman" w:cs="Times New Roman"/>
          <w:b/>
          <w:szCs w:val="20"/>
        </w:rPr>
        <w:t xml:space="preserve"> cycle</w:t>
      </w:r>
      <w:r w:rsidR="000A1A9E">
        <w:rPr>
          <w:rFonts w:ascii="Times New Roman" w:hAnsi="Times New Roman" w:cs="Times New Roman"/>
          <w:b/>
          <w:szCs w:val="20"/>
        </w:rPr>
        <w:t xml:space="preserve"> with t1,t2,t3</w:t>
      </w:r>
      <w:r>
        <w:rPr>
          <w:rFonts w:ascii="Times New Roman" w:hAnsi="Times New Roman" w:cs="Times New Roman"/>
          <w:b/>
          <w:szCs w:val="20"/>
        </w:rPr>
        <w:t>.</w:t>
      </w:r>
    </w:p>
    <w:p w14:paraId="5D316C3B" w14:textId="4C34C00D" w:rsidR="00E13F73" w:rsidRPr="00853BBF" w:rsidRDefault="005A2E7F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B6FA2" wp14:editId="03B65C29">
                <wp:simplePos x="0" y="0"/>
                <wp:positionH relativeFrom="column">
                  <wp:posOffset>3368040</wp:posOffset>
                </wp:positionH>
                <wp:positionV relativeFrom="paragraph">
                  <wp:posOffset>238125</wp:posOffset>
                </wp:positionV>
                <wp:extent cx="396240" cy="449580"/>
                <wp:effectExtent l="38100" t="38100" r="22860" b="26670"/>
                <wp:wrapNone/>
                <wp:docPr id="12" name="직선 화살표 연결선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6240" cy="4495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C22C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직선 화살표 연결선 12" o:spid="_x0000_s1026" type="#_x0000_t32" style="position:absolute;left:0;text-align:left;margin-left:265.2pt;margin-top:18.75pt;width:31.2pt;height:35.4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A9EC462" wp14:editId="082742CC">
                <wp:simplePos x="0" y="0"/>
                <wp:positionH relativeFrom="column">
                  <wp:posOffset>4290060</wp:posOffset>
                </wp:positionH>
                <wp:positionV relativeFrom="paragraph">
                  <wp:posOffset>276225</wp:posOffset>
                </wp:positionV>
                <wp:extent cx="358140" cy="403860"/>
                <wp:effectExtent l="38100" t="0" r="22860" b="53340"/>
                <wp:wrapNone/>
                <wp:docPr id="14" name="직선 화살표 연결선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8140" cy="4038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90C527" id="직선 화살표 연결선 14" o:spid="_x0000_s1026" type="#_x0000_t32" style="position:absolute;left:0;text-align:left;margin-left:337.8pt;margin-top:21.75pt;width:28.2pt;height:31.8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b/>
          <w:szCs w:val="20"/>
        </w:rPr>
        <w:t>So, this schedule is not serializable.</w:t>
      </w:r>
    </w:p>
    <w:p w14:paraId="63FBD79F" w14:textId="1EB87E1A" w:rsidR="000E2532" w:rsidRDefault="001666F2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5E3AA37" wp14:editId="74D70B52">
                <wp:simplePos x="0" y="0"/>
                <wp:positionH relativeFrom="column">
                  <wp:posOffset>3284220</wp:posOffset>
                </wp:positionH>
                <wp:positionV relativeFrom="paragraph">
                  <wp:posOffset>3810</wp:posOffset>
                </wp:positionV>
                <wp:extent cx="480060" cy="487680"/>
                <wp:effectExtent l="0" t="0" r="72390" b="64770"/>
                <wp:wrapNone/>
                <wp:docPr id="1" name="직선 화살표 연결선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0060" cy="4876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6F935" id="직선 화살표 연결선 1" o:spid="_x0000_s1026" type="#_x0000_t32" style="position:absolute;left:0;text-align:left;margin-left:258.6pt;margin-top:.3pt;width:37.8pt;height:38.4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" strokecolor="red" strokeweight="1pt">
                <v:stroke endarrow="block"/>
              </v:shape>
            </w:pict>
          </mc:Fallback>
        </mc:AlternateContent>
      </w:r>
      <w:r w:rsidR="00651AB1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668BE0" wp14:editId="0B43FCF1">
                <wp:simplePos x="0" y="0"/>
                <wp:positionH relativeFrom="column">
                  <wp:posOffset>3779520</wp:posOffset>
                </wp:positionH>
                <wp:positionV relativeFrom="paragraph">
                  <wp:posOffset>217170</wp:posOffset>
                </wp:positionV>
                <wp:extent cx="502920" cy="502920"/>
                <wp:effectExtent l="0" t="0" r="11430" b="11430"/>
                <wp:wrapNone/>
                <wp:docPr id="2" name="타원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5029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A759E6" w14:textId="3C316C2A" w:rsidR="00651AB1" w:rsidRDefault="005A2E7F" w:rsidP="00651AB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 w:rsidR="00651AB1">
                              <w:rPr>
                                <w:rFonts w:hint="eastAsia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668BE0" id="타원 2" o:spid="_x0000_s1028" style="position:absolute;left:0;text-align:left;margin-left:297.6pt;margin-top:17.1pt;width:39.6pt;height:39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" fillcolor="white [3201]" strokecolor="#f79646 [3209]" strokeweight="2pt">
                <v:textbox>
                  <w:txbxContent>
                    <w:p w14:paraId="34A759E6" w14:textId="3C316C2A" w:rsidR="00651AB1" w:rsidRDefault="005A2E7F" w:rsidP="00651AB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 w:rsidR="00651AB1">
                        <w:rPr>
                          <w:rFonts w:hint="eastAsia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4F8BE1C7" w14:textId="41E46603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4461622A" w14:textId="4062417D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6FFBB0C" w14:textId="17EA7CEA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b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7BB7BABC" w14:textId="1028A72B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</w:t>
      </w:r>
    </w:p>
    <w:p w14:paraId="5E18D56A" w14:textId="2BC8ED78" w:rsidR="008F1369" w:rsidRDefault="008F1369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1A417F" wp14:editId="061B6812">
                <wp:simplePos x="0" y="0"/>
                <wp:positionH relativeFrom="margin">
                  <wp:align>left</wp:align>
                </wp:positionH>
                <wp:positionV relativeFrom="paragraph">
                  <wp:posOffset>12065</wp:posOffset>
                </wp:positionV>
                <wp:extent cx="6172200" cy="1402080"/>
                <wp:effectExtent l="0" t="0" r="19050" b="26670"/>
                <wp:wrapNone/>
                <wp:docPr id="7" name="직사각형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4020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072EE7" id="직사각형 7" o:spid="_x0000_s1026" style="position:absolute;left:0;text-align:left;margin-left:0;margin-top:.95pt;width:486pt;height:110.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" filled="f" strokecolor="black [3213]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 w:hint="eastAsia"/>
          <w:b/>
          <w:szCs w:val="20"/>
        </w:rPr>
        <w:t>I</w:t>
      </w:r>
      <w:r>
        <w:rPr>
          <w:rFonts w:ascii="Times New Roman" w:hAnsi="Times New Roman" w:cs="Times New Roman"/>
          <w:b/>
          <w:szCs w:val="20"/>
        </w:rPr>
        <w:t xml:space="preserve">n serializability testing, the graph </w: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2C382B6" wp14:editId="58644BD2">
                <wp:simplePos x="0" y="0"/>
                <wp:positionH relativeFrom="column">
                  <wp:posOffset>3893820</wp:posOffset>
                </wp:positionH>
                <wp:positionV relativeFrom="paragraph">
                  <wp:posOffset>248285</wp:posOffset>
                </wp:positionV>
                <wp:extent cx="487680" cy="7620"/>
                <wp:effectExtent l="0" t="76200" r="26670" b="87630"/>
                <wp:wrapNone/>
                <wp:docPr id="18" name="직선 화살표 연결선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7680" cy="762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7E57D2" id="직선 화살표 연결선 18" o:spid="_x0000_s1026" type="#_x0000_t32" style="position:absolute;left:0;text-align:left;margin-left:306.6pt;margin-top:19.55pt;width:38.4pt;height:.6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" strokecolor="red" strokeweight="1pt">
                <v:stroke endarrow="block"/>
              </v:shape>
            </w:pict>
          </mc:Fallback>
        </mc:AlternateContent>
      </w:r>
      <w:r w:rsidR="005A2E7F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8402A2" wp14:editId="274EB332">
                <wp:simplePos x="0" y="0"/>
                <wp:positionH relativeFrom="margin">
                  <wp:posOffset>3345180</wp:posOffset>
                </wp:positionH>
                <wp:positionV relativeFrom="paragraph">
                  <wp:posOffset>4445</wp:posOffset>
                </wp:positionV>
                <wp:extent cx="525780" cy="518160"/>
                <wp:effectExtent l="0" t="0" r="26670" b="15240"/>
                <wp:wrapNone/>
                <wp:docPr id="15" name="타원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5181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3AAB59" w14:textId="77777777" w:rsidR="005A2E7F" w:rsidRDefault="005A2E7F" w:rsidP="005A2E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8402A2" id="타원 15" o:spid="_x0000_s1029" style="position:absolute;left:0;text-align:left;margin-left:263.4pt;margin-top:.35pt;width:41.4pt;height:40.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" fillcolor="white [3201]" strokecolor="#f79646 [3209]" strokeweight="2pt">
                <v:textbox>
                  <w:txbxContent>
                    <w:p w14:paraId="733AAB59" w14:textId="77777777" w:rsidR="005A2E7F" w:rsidRDefault="005A2E7F" w:rsidP="005A2E7F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5A2E7F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0522A3" wp14:editId="5B5A2CD0">
                <wp:simplePos x="0" y="0"/>
                <wp:positionH relativeFrom="margin">
                  <wp:posOffset>4358640</wp:posOffset>
                </wp:positionH>
                <wp:positionV relativeFrom="paragraph">
                  <wp:posOffset>4445</wp:posOffset>
                </wp:positionV>
                <wp:extent cx="510540" cy="457200"/>
                <wp:effectExtent l="0" t="0" r="22860" b="19050"/>
                <wp:wrapNone/>
                <wp:docPr id="16" name="타원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D14BC" w14:textId="53E0B493" w:rsidR="005A2E7F" w:rsidRDefault="005A2E7F" w:rsidP="005A2E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0522A3" id="타원 16" o:spid="_x0000_s1030" style="position:absolute;left:0;text-align:left;margin-left:343.2pt;margin-top:.35pt;width:40.2pt;height:3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" fillcolor="white [3201]" strokecolor="#f79646 [3209]" strokeweight="2pt">
                <v:textbox>
                  <w:txbxContent>
                    <w:p w14:paraId="5A8D14BC" w14:textId="53E0B493" w:rsidR="005A2E7F" w:rsidRDefault="005A2E7F" w:rsidP="005A2E7F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CA06B4">
        <w:rPr>
          <w:rFonts w:ascii="Times New Roman" w:hAnsi="Times New Roman" w:cs="Times New Roman"/>
          <w:b/>
          <w:szCs w:val="20"/>
        </w:rPr>
        <w:t>ha</w:t>
      </w:r>
      <w:r w:rsidR="000A1A9E">
        <w:rPr>
          <w:rFonts w:ascii="Times New Roman" w:hAnsi="Times New Roman" w:cs="Times New Roman"/>
          <w:b/>
          <w:szCs w:val="20"/>
        </w:rPr>
        <w:t>s</w:t>
      </w:r>
      <w:r w:rsidR="00CA06B4">
        <w:rPr>
          <w:rFonts w:ascii="Times New Roman" w:hAnsi="Times New Roman" w:cs="Times New Roman"/>
          <w:b/>
          <w:szCs w:val="20"/>
        </w:rPr>
        <w:t xml:space="preserve"> cycle</w:t>
      </w:r>
      <w:r w:rsidR="000A1A9E">
        <w:rPr>
          <w:rFonts w:ascii="Times New Roman" w:hAnsi="Times New Roman" w:cs="Times New Roman"/>
          <w:b/>
          <w:szCs w:val="20"/>
        </w:rPr>
        <w:t xml:space="preserve"> with t1&amp;t3</w:t>
      </w:r>
      <w:r w:rsidR="00CA06B4">
        <w:rPr>
          <w:rFonts w:ascii="Times New Roman" w:hAnsi="Times New Roman" w:cs="Times New Roman"/>
          <w:b/>
          <w:szCs w:val="20"/>
        </w:rPr>
        <w:t>.</w:t>
      </w:r>
    </w:p>
    <w:p w14:paraId="744CBAC3" w14:textId="1FABDD63" w:rsidR="00E13F73" w:rsidRDefault="001666F2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F58ECBE" wp14:editId="7857A823">
                <wp:simplePos x="0" y="0"/>
                <wp:positionH relativeFrom="column">
                  <wp:posOffset>4274820</wp:posOffset>
                </wp:positionH>
                <wp:positionV relativeFrom="paragraph">
                  <wp:posOffset>128270</wp:posOffset>
                </wp:positionV>
                <wp:extent cx="259080" cy="441960"/>
                <wp:effectExtent l="0" t="38100" r="64770" b="15240"/>
                <wp:wrapNone/>
                <wp:docPr id="3" name="직선 화살표 연결선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4419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30152" id="직선 화살표 연결선 3" o:spid="_x0000_s1026" type="#_x0000_t32" style="position:absolute;left:0;text-align:left;margin-left:336.6pt;margin-top:10.1pt;width:20.4pt;height:34.8pt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5E41BD6" wp14:editId="77A5D256">
                <wp:simplePos x="0" y="0"/>
                <wp:positionH relativeFrom="column">
                  <wp:posOffset>3756660</wp:posOffset>
                </wp:positionH>
                <wp:positionV relativeFrom="paragraph">
                  <wp:posOffset>135890</wp:posOffset>
                </wp:positionV>
                <wp:extent cx="342900" cy="434340"/>
                <wp:effectExtent l="38100" t="38100" r="19050" b="22860"/>
                <wp:wrapNone/>
                <wp:docPr id="20" name="직선 화살표 연결선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2900" cy="4343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204BE6" id="직선 화살표 연결선 20" o:spid="_x0000_s1026" type="#_x0000_t32" style="position:absolute;left:0;text-align:left;margin-left:295.8pt;margin-top:10.7pt;width:27pt;height:34.2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3FD553D" wp14:editId="743E3089">
                <wp:simplePos x="0" y="0"/>
                <wp:positionH relativeFrom="column">
                  <wp:posOffset>3649980</wp:posOffset>
                </wp:positionH>
                <wp:positionV relativeFrom="paragraph">
                  <wp:posOffset>242570</wp:posOffset>
                </wp:positionV>
                <wp:extent cx="342900" cy="419100"/>
                <wp:effectExtent l="0" t="0" r="57150" b="57150"/>
                <wp:wrapNone/>
                <wp:docPr id="19" name="직선 화살표 연결선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4191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67AF6A" id="직선 화살표 연결선 19" o:spid="_x0000_s1026" type="#_x0000_t32" style="position:absolute;left:0;text-align:left;margin-left:287.4pt;margin-top:19.1pt;width:27pt;height:33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b/>
          <w:szCs w:val="20"/>
        </w:rPr>
        <w:t xml:space="preserve">So, this schedule is </w:t>
      </w:r>
      <w:r w:rsidR="00CA06B4">
        <w:rPr>
          <w:rFonts w:ascii="Times New Roman" w:hAnsi="Times New Roman" w:cs="Times New Roman"/>
          <w:b/>
          <w:szCs w:val="20"/>
        </w:rPr>
        <w:t>not serializable.</w:t>
      </w:r>
    </w:p>
    <w:p w14:paraId="30563CE2" w14:textId="09F8CBD1" w:rsidR="00E13F73" w:rsidRDefault="005A2E7F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89965C" wp14:editId="088BDE76">
                <wp:simplePos x="0" y="0"/>
                <wp:positionH relativeFrom="margin">
                  <wp:posOffset>3939540</wp:posOffset>
                </wp:positionH>
                <wp:positionV relativeFrom="paragraph">
                  <wp:posOffset>245110</wp:posOffset>
                </wp:positionV>
                <wp:extent cx="495300" cy="472440"/>
                <wp:effectExtent l="0" t="0" r="19050" b="22860"/>
                <wp:wrapNone/>
                <wp:docPr id="17" name="타원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724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B044CD" w14:textId="337B8A89" w:rsidR="005A2E7F" w:rsidRDefault="005A2E7F" w:rsidP="005A2E7F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9965C" id="타원 17" o:spid="_x0000_s1031" style="position:absolute;left:0;text-align:left;margin-left:310.2pt;margin-top:19.3pt;width:39pt;height:37.2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" fillcolor="white [3201]" strokecolor="#f79646 [3209]" strokeweight="2pt">
                <v:textbox>
                  <w:txbxContent>
                    <w:p w14:paraId="50B044CD" w14:textId="337B8A89" w:rsidR="005A2E7F" w:rsidRDefault="005A2E7F" w:rsidP="005A2E7F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C5D0F65" w14:textId="5254AE35" w:rsidR="008F1369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3FD76E0F" w14:textId="7E4DBC9B" w:rsidR="008F1369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55A09D72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5B68A545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09F24233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1424193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A4F4083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060C3573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36B0A20F" w14:textId="77777777" w:rsidR="00CA06B4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D288817" w14:textId="1D6B4130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lastRenderedPageBreak/>
        <w:t xml:space="preserve">(c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46F9C9A0" w14:textId="6EA5084B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</w:t>
      </w:r>
    </w:p>
    <w:p w14:paraId="77B8CEEC" w14:textId="2BBBE596" w:rsidR="000E2532" w:rsidRDefault="001666F2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5F1B7C5" wp14:editId="43D4190F">
                <wp:simplePos x="0" y="0"/>
                <wp:positionH relativeFrom="column">
                  <wp:posOffset>3832860</wp:posOffset>
                </wp:positionH>
                <wp:positionV relativeFrom="paragraph">
                  <wp:posOffset>210821</wp:posOffset>
                </wp:positionV>
                <wp:extent cx="541020" cy="45719"/>
                <wp:effectExtent l="38100" t="38100" r="11430" b="88265"/>
                <wp:wrapNone/>
                <wp:docPr id="9" name="직선 화살표 연결선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45E00" id="직선 화살표 연결선 9" o:spid="_x0000_s1026" type="#_x0000_t32" style="position:absolute;left:0;text-align:left;margin-left:301.8pt;margin-top:16.6pt;width:42.6pt;height:3.6pt;flip:x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4B45B9" wp14:editId="57D18326">
                <wp:simplePos x="0" y="0"/>
                <wp:positionH relativeFrom="margin">
                  <wp:posOffset>7620</wp:posOffset>
                </wp:positionH>
                <wp:positionV relativeFrom="paragraph">
                  <wp:posOffset>16510</wp:posOffset>
                </wp:positionV>
                <wp:extent cx="6172200" cy="1943100"/>
                <wp:effectExtent l="0" t="0" r="19050" b="19050"/>
                <wp:wrapNone/>
                <wp:docPr id="8" name="직사각형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9431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F5476" id="직사각형 8" o:spid="_x0000_s1026" style="position:absolute;left:0;text-align:left;margin-left:.6pt;margin-top:1.3pt;width:486pt;height:15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" filled="f" strokecolor="black [3213]" strokeweight="1pt">
                <w10:wrap anchorx="margin"/>
              </v:rect>
            </w:pict>
          </mc:Fallback>
        </mc:AlternateContent>
      </w:r>
      <w:r w:rsidR="008F1369">
        <w:rPr>
          <w:rFonts w:ascii="Times New Roman" w:hAnsi="Times New Roman" w:cs="Times New Roman" w:hint="eastAsia"/>
          <w:b/>
          <w:szCs w:val="20"/>
        </w:rPr>
        <w:t>I</w:t>
      </w:r>
      <w:r w:rsidR="008F1369">
        <w:rPr>
          <w:rFonts w:ascii="Times New Roman" w:hAnsi="Times New Roman" w:cs="Times New Roman"/>
          <w:b/>
          <w:szCs w:val="20"/>
        </w:rPr>
        <w:t xml:space="preserve">n serializability testing, the graph </w: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AB38CC" wp14:editId="7FAEEA02">
                <wp:simplePos x="0" y="0"/>
                <wp:positionH relativeFrom="margin">
                  <wp:posOffset>3345180</wp:posOffset>
                </wp:positionH>
                <wp:positionV relativeFrom="paragraph">
                  <wp:posOffset>4445</wp:posOffset>
                </wp:positionV>
                <wp:extent cx="525780" cy="518160"/>
                <wp:effectExtent l="0" t="0" r="26670" b="15240"/>
                <wp:wrapNone/>
                <wp:docPr id="23" name="타원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5181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13F667" w14:textId="77777777" w:rsidR="008F1369" w:rsidRDefault="008F1369" w:rsidP="008F136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AB38CC" id="타원 23" o:spid="_x0000_s1032" style="position:absolute;left:0;text-align:left;margin-left:263.4pt;margin-top:.35pt;width:41.4pt;height:40.8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" fillcolor="white [3201]" strokecolor="#f79646 [3209]" strokeweight="2pt">
                <v:textbox>
                  <w:txbxContent>
                    <w:p w14:paraId="0F13F667" w14:textId="77777777" w:rsidR="008F1369" w:rsidRDefault="008F1369" w:rsidP="008F136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4545153" wp14:editId="61C0CE11">
                <wp:simplePos x="0" y="0"/>
                <wp:positionH relativeFrom="margin">
                  <wp:posOffset>4358640</wp:posOffset>
                </wp:positionH>
                <wp:positionV relativeFrom="paragraph">
                  <wp:posOffset>4445</wp:posOffset>
                </wp:positionV>
                <wp:extent cx="510540" cy="457200"/>
                <wp:effectExtent l="0" t="0" r="22860" b="19050"/>
                <wp:wrapNone/>
                <wp:docPr id="24" name="타원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D13F6E" w14:textId="77777777" w:rsidR="008F1369" w:rsidRDefault="008F1369" w:rsidP="008F136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545153" id="타원 24" o:spid="_x0000_s1033" style="position:absolute;left:0;text-align:left;margin-left:343.2pt;margin-top:.35pt;width:40.2pt;height:36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" fillcolor="white [3201]" strokecolor="#f79646 [3209]" strokeweight="2pt">
                <v:textbox>
                  <w:txbxContent>
                    <w:p w14:paraId="41D13F6E" w14:textId="77777777" w:rsidR="008F1369" w:rsidRDefault="008F1369" w:rsidP="008F136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8F1369">
        <w:rPr>
          <w:rFonts w:ascii="Times New Roman" w:hAnsi="Times New Roman" w:cs="Times New Roman"/>
          <w:b/>
          <w:szCs w:val="20"/>
        </w:rPr>
        <w:t>doesn’t have cycle</w:t>
      </w:r>
      <w:r w:rsidR="008F1369">
        <w:rPr>
          <w:rFonts w:ascii="Times New Roman" w:hAnsi="Times New Roman" w:cs="Times New Roman"/>
          <w:noProof/>
          <w:szCs w:val="20"/>
        </w:rPr>
        <w:t xml:space="preserve"> </w:t>
      </w:r>
    </w:p>
    <w:p w14:paraId="7DC650D1" w14:textId="51EA7CA0" w:rsidR="008F1369" w:rsidRDefault="008F1369" w:rsidP="008F1369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5C02FC2" wp14:editId="1207D289">
                <wp:simplePos x="0" y="0"/>
                <wp:positionH relativeFrom="column">
                  <wp:posOffset>4282440</wp:posOffset>
                </wp:positionH>
                <wp:positionV relativeFrom="paragraph">
                  <wp:posOffset>137795</wp:posOffset>
                </wp:positionV>
                <wp:extent cx="236220" cy="434340"/>
                <wp:effectExtent l="38100" t="0" r="30480" b="60960"/>
                <wp:wrapNone/>
                <wp:docPr id="22" name="직선 화살표 연결선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6220" cy="4343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3C99C" id="직선 화살표 연결선 22" o:spid="_x0000_s1026" type="#_x0000_t32" style="position:absolute;left:0;text-align:left;margin-left:337.2pt;margin-top:10.85pt;width:18.6pt;height:34.2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C1766ED" wp14:editId="6EBE86A6">
                <wp:simplePos x="0" y="0"/>
                <wp:positionH relativeFrom="column">
                  <wp:posOffset>3756660</wp:posOffset>
                </wp:positionH>
                <wp:positionV relativeFrom="paragraph">
                  <wp:posOffset>135890</wp:posOffset>
                </wp:positionV>
                <wp:extent cx="342900" cy="434340"/>
                <wp:effectExtent l="38100" t="38100" r="19050" b="22860"/>
                <wp:wrapNone/>
                <wp:docPr id="25" name="직선 화살표 연결선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2900" cy="4343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974FCE" id="직선 화살표 연결선 25" o:spid="_x0000_s1026" type="#_x0000_t32" style="position:absolute;left:0;text-align:left;margin-left:295.8pt;margin-top:10.7pt;width:27pt;height:34.2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b/>
          <w:szCs w:val="20"/>
        </w:rPr>
        <w:t>So, this schedule is serializable, and we can make equivalent</w:t>
      </w:r>
    </w:p>
    <w:p w14:paraId="23C91A5D" w14:textId="0241125B" w:rsidR="00E13F73" w:rsidRPr="008F1369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EBC5DEB" wp14:editId="1E52F438">
                <wp:simplePos x="0" y="0"/>
                <wp:positionH relativeFrom="margin">
                  <wp:posOffset>3909060</wp:posOffset>
                </wp:positionH>
                <wp:positionV relativeFrom="paragraph">
                  <wp:posOffset>223520</wp:posOffset>
                </wp:positionV>
                <wp:extent cx="495300" cy="472440"/>
                <wp:effectExtent l="0" t="0" r="19050" b="22860"/>
                <wp:wrapNone/>
                <wp:docPr id="27" name="타원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724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A9EA50" w14:textId="77777777" w:rsidR="008F1369" w:rsidRDefault="008F1369" w:rsidP="008F136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BC5DEB" id="타원 27" o:spid="_x0000_s1034" style="position:absolute;left:0;text-align:left;margin-left:307.8pt;margin-top:17.6pt;width:39pt;height:37.2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" fillcolor="white [3201]" strokecolor="#f79646 [3209]" strokeweight="2pt">
                <v:textbox>
                  <w:txbxContent>
                    <w:p w14:paraId="7FA9EA50" w14:textId="77777777" w:rsidR="008F1369" w:rsidRDefault="008F1369" w:rsidP="008F136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 w:hint="eastAsia"/>
          <w:szCs w:val="20"/>
        </w:rPr>
        <w:t>s</w:t>
      </w:r>
      <w:r>
        <w:rPr>
          <w:rFonts w:ascii="Times New Roman" w:hAnsi="Times New Roman" w:cs="Times New Roman"/>
          <w:szCs w:val="20"/>
        </w:rPr>
        <w:t>erial schedule like this.</w:t>
      </w:r>
    </w:p>
    <w:p w14:paraId="63D3260C" w14:textId="3CE6F58C" w:rsidR="00E13F73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T</w:t>
      </w:r>
      <w:r>
        <w:rPr>
          <w:rFonts w:ascii="Times New Roman" w:hAnsi="Times New Roman" w:cs="Times New Roman"/>
          <w:szCs w:val="20"/>
        </w:rPr>
        <w:t>1:            r(x) w(x)</w:t>
      </w:r>
    </w:p>
    <w:p w14:paraId="07E71EBC" w14:textId="52A0207E" w:rsidR="000E2532" w:rsidRPr="00853BBF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T</w:t>
      </w:r>
      <w:r>
        <w:rPr>
          <w:rFonts w:ascii="Times New Roman" w:hAnsi="Times New Roman" w:cs="Times New Roman"/>
          <w:szCs w:val="20"/>
        </w:rPr>
        <w:t>2: r(x)</w:t>
      </w:r>
    </w:p>
    <w:p w14:paraId="4892D475" w14:textId="405D6B60" w:rsidR="000E2532" w:rsidRPr="00853BBF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noProof/>
          <w:szCs w:val="2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B61171F" wp14:editId="5467177F">
                <wp:simplePos x="0" y="0"/>
                <wp:positionH relativeFrom="column">
                  <wp:posOffset>38100</wp:posOffset>
                </wp:positionH>
                <wp:positionV relativeFrom="paragraph">
                  <wp:posOffset>233045</wp:posOffset>
                </wp:positionV>
                <wp:extent cx="1866900" cy="7620"/>
                <wp:effectExtent l="0" t="76200" r="19050" b="87630"/>
                <wp:wrapNone/>
                <wp:docPr id="28" name="직선 화살표 연결선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66900" cy="762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A7EE78" id="직선 화살표 연결선 28" o:spid="_x0000_s1026" type="#_x0000_t32" style="position:absolute;left:0;text-align:left;margin-left:3pt;margin-top:18.35pt;width:147pt;height:.6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 w:hint="eastAsia"/>
          <w:szCs w:val="20"/>
        </w:rPr>
        <w:t>T</w:t>
      </w:r>
      <w:r>
        <w:rPr>
          <w:rFonts w:ascii="Times New Roman" w:hAnsi="Times New Roman" w:cs="Times New Roman"/>
          <w:szCs w:val="20"/>
        </w:rPr>
        <w:t>3:    r(x) w(x)</w:t>
      </w:r>
    </w:p>
    <w:p w14:paraId="3BE9B8F2" w14:textId="771660C2" w:rsidR="008F1369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>Time sequence</w:t>
      </w:r>
    </w:p>
    <w:p w14:paraId="22D17F82" w14:textId="77777777" w:rsidR="008F1369" w:rsidRDefault="008F1369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43ED7541" w14:textId="494FCEAE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d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07B815E9" w14:textId="6BE13696" w:rsidR="000E2532" w:rsidRDefault="008F1369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47686F0" wp14:editId="19E1D12D">
                <wp:simplePos x="0" y="0"/>
                <wp:positionH relativeFrom="margin">
                  <wp:align>right</wp:align>
                </wp:positionH>
                <wp:positionV relativeFrom="paragraph">
                  <wp:posOffset>234950</wp:posOffset>
                </wp:positionV>
                <wp:extent cx="6172200" cy="1524000"/>
                <wp:effectExtent l="0" t="0" r="19050" b="19050"/>
                <wp:wrapNone/>
                <wp:docPr id="29" name="직사각형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5240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9ADF1" id="직사각형 29" o:spid="_x0000_s1026" style="position:absolute;left:0;text-align:left;margin-left:434.8pt;margin-top:18.5pt;width:486pt;height:120pt;z-index:251707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" filled="f" strokecolor="black [3213]" strokeweight="1pt">
                <w10:wrap anchorx="margin"/>
              </v:rect>
            </w:pict>
          </mc:Fallback>
        </mc:AlternateContent>
      </w:r>
      <w:r w:rsidR="000E2532" w:rsidRPr="00853BBF">
        <w:rPr>
          <w:rFonts w:ascii="Times New Roman" w:hAnsi="Times New Roman" w:cs="Times New Roman"/>
          <w:b/>
          <w:szCs w:val="20"/>
        </w:rPr>
        <w:t>Answer</w:t>
      </w:r>
    </w:p>
    <w:p w14:paraId="0BB5FF40" w14:textId="02205B5A" w:rsidR="008F1369" w:rsidRDefault="001666F2" w:rsidP="008F1369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355ACDC" wp14:editId="019B9C8E">
                <wp:simplePos x="0" y="0"/>
                <wp:positionH relativeFrom="column">
                  <wp:posOffset>3848100</wp:posOffset>
                </wp:positionH>
                <wp:positionV relativeFrom="paragraph">
                  <wp:posOffset>180341</wp:posOffset>
                </wp:positionV>
                <wp:extent cx="518160" cy="45719"/>
                <wp:effectExtent l="0" t="57150" r="15240" b="50165"/>
                <wp:wrapNone/>
                <wp:docPr id="21" name="직선 화살표 연결선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816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6C925" id="직선 화살표 연결선 21" o:spid="_x0000_s1026" type="#_x0000_t32" style="position:absolute;left:0;text-align:left;margin-left:303pt;margin-top:14.2pt;width:40.8pt;height:3.6pt;flip:x 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 w:hint="eastAsia"/>
          <w:b/>
          <w:szCs w:val="20"/>
        </w:rPr>
        <w:t>I</w:t>
      </w:r>
      <w:r w:rsidR="008F1369">
        <w:rPr>
          <w:rFonts w:ascii="Times New Roman" w:hAnsi="Times New Roman" w:cs="Times New Roman"/>
          <w:b/>
          <w:szCs w:val="20"/>
        </w:rPr>
        <w:t xml:space="preserve">n serializability testing, the graph </w: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4DBB797" wp14:editId="3C1EE549">
                <wp:simplePos x="0" y="0"/>
                <wp:positionH relativeFrom="margin">
                  <wp:posOffset>3345180</wp:posOffset>
                </wp:positionH>
                <wp:positionV relativeFrom="paragraph">
                  <wp:posOffset>4445</wp:posOffset>
                </wp:positionV>
                <wp:extent cx="525780" cy="518160"/>
                <wp:effectExtent l="0" t="0" r="26670" b="15240"/>
                <wp:wrapNone/>
                <wp:docPr id="30" name="타원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5181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1B0E6D" w14:textId="77777777" w:rsidR="008F1369" w:rsidRDefault="008F1369" w:rsidP="008F136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DBB797" id="타원 30" o:spid="_x0000_s1035" style="position:absolute;left:0;text-align:left;margin-left:263.4pt;margin-top:.35pt;width:41.4pt;height:40.8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" fillcolor="white [3201]" strokecolor="#f79646 [3209]" strokeweight="2pt">
                <v:textbox>
                  <w:txbxContent>
                    <w:p w14:paraId="321B0E6D" w14:textId="77777777" w:rsidR="008F1369" w:rsidRDefault="008F1369" w:rsidP="008F136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84EFBA9" wp14:editId="59194993">
                <wp:simplePos x="0" y="0"/>
                <wp:positionH relativeFrom="margin">
                  <wp:posOffset>4358640</wp:posOffset>
                </wp:positionH>
                <wp:positionV relativeFrom="paragraph">
                  <wp:posOffset>4445</wp:posOffset>
                </wp:positionV>
                <wp:extent cx="510540" cy="457200"/>
                <wp:effectExtent l="0" t="0" r="22860" b="19050"/>
                <wp:wrapNone/>
                <wp:docPr id="31" name="타원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152495" w14:textId="77777777" w:rsidR="008F1369" w:rsidRDefault="008F1369" w:rsidP="008F136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4EFBA9" id="타원 31" o:spid="_x0000_s1036" style="position:absolute;left:0;text-align:left;margin-left:343.2pt;margin-top:.35pt;width:40.2pt;height:36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" fillcolor="white [3201]" strokecolor="#f79646 [3209]" strokeweight="2pt">
                <v:textbox>
                  <w:txbxContent>
                    <w:p w14:paraId="0A152495" w14:textId="77777777" w:rsidR="008F1369" w:rsidRDefault="008F1369" w:rsidP="008F136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0A1A9E">
        <w:rPr>
          <w:rFonts w:ascii="Times New Roman" w:hAnsi="Times New Roman" w:cs="Times New Roman" w:hint="eastAsia"/>
          <w:b/>
          <w:szCs w:val="20"/>
        </w:rPr>
        <w:t>h</w:t>
      </w:r>
      <w:r w:rsidR="000A1A9E">
        <w:rPr>
          <w:rFonts w:ascii="Times New Roman" w:hAnsi="Times New Roman" w:cs="Times New Roman"/>
          <w:b/>
          <w:szCs w:val="20"/>
        </w:rPr>
        <w:t>as</w:t>
      </w:r>
      <w:r w:rsidR="008F1369">
        <w:rPr>
          <w:rFonts w:ascii="Times New Roman" w:hAnsi="Times New Roman" w:cs="Times New Roman"/>
          <w:b/>
          <w:szCs w:val="20"/>
        </w:rPr>
        <w:t xml:space="preserve"> cycle</w:t>
      </w:r>
      <w:r w:rsidR="000A1A9E">
        <w:rPr>
          <w:rFonts w:ascii="Times New Roman" w:hAnsi="Times New Roman" w:cs="Times New Roman"/>
          <w:b/>
          <w:szCs w:val="20"/>
        </w:rPr>
        <w:t xml:space="preserve"> with t1&amp;t3.</w:t>
      </w:r>
    </w:p>
    <w:p w14:paraId="600E022E" w14:textId="70081BD3" w:rsidR="008F1369" w:rsidRDefault="00540B7A" w:rsidP="008F1369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6AEA07F" wp14:editId="252C38C7">
                <wp:simplePos x="0" y="0"/>
                <wp:positionH relativeFrom="column">
                  <wp:posOffset>4320540</wp:posOffset>
                </wp:positionH>
                <wp:positionV relativeFrom="paragraph">
                  <wp:posOffset>144145</wp:posOffset>
                </wp:positionV>
                <wp:extent cx="289560" cy="441960"/>
                <wp:effectExtent l="38100" t="0" r="34290" b="53340"/>
                <wp:wrapNone/>
                <wp:docPr id="35" name="직선 화살표 연결선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9560" cy="4419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55970" id="직선 화살표 연결선 35" o:spid="_x0000_s1026" type="#_x0000_t32" style="position:absolute;left:0;text-align:left;margin-left:340.2pt;margin-top:11.35pt;width:22.8pt;height:34.8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A287BAC" wp14:editId="3D0C60FA">
                <wp:simplePos x="0" y="0"/>
                <wp:positionH relativeFrom="column">
                  <wp:posOffset>3672840</wp:posOffset>
                </wp:positionH>
                <wp:positionV relativeFrom="paragraph">
                  <wp:posOffset>220345</wp:posOffset>
                </wp:positionV>
                <wp:extent cx="312420" cy="411480"/>
                <wp:effectExtent l="0" t="0" r="49530" b="64770"/>
                <wp:wrapNone/>
                <wp:docPr id="32" name="직선 화살표 연결선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2420" cy="4114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03AC6" id="직선 화살표 연결선 32" o:spid="_x0000_s1026" type="#_x0000_t32" style="position:absolute;left:0;text-align:left;margin-left:289.2pt;margin-top:17.35pt;width:24.6pt;height:32.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3F4E64A" wp14:editId="4661765B">
                <wp:simplePos x="0" y="0"/>
                <wp:positionH relativeFrom="column">
                  <wp:posOffset>3756660</wp:posOffset>
                </wp:positionH>
                <wp:positionV relativeFrom="paragraph">
                  <wp:posOffset>135890</wp:posOffset>
                </wp:positionV>
                <wp:extent cx="342900" cy="434340"/>
                <wp:effectExtent l="38100" t="38100" r="19050" b="22860"/>
                <wp:wrapNone/>
                <wp:docPr id="33" name="직선 화살표 연결선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2900" cy="4343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FE229" id="직선 화살표 연결선 33" o:spid="_x0000_s1026" type="#_x0000_t32" style="position:absolute;left:0;text-align:left;margin-left:295.8pt;margin-top:10.7pt;width:27pt;height:34.2pt;flip:x y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" strokecolor="red" strokeweight="1pt">
                <v:stroke endarrow="block"/>
              </v:shape>
            </w:pict>
          </mc:Fallback>
        </mc:AlternateContent>
      </w:r>
      <w:r w:rsidR="008F1369">
        <w:rPr>
          <w:rFonts w:ascii="Times New Roman" w:hAnsi="Times New Roman" w:cs="Times New Roman"/>
          <w:b/>
          <w:szCs w:val="20"/>
        </w:rPr>
        <w:t xml:space="preserve">So, this schedule is </w:t>
      </w:r>
      <w:r w:rsidR="00CA06B4">
        <w:rPr>
          <w:rFonts w:ascii="Times New Roman" w:hAnsi="Times New Roman" w:cs="Times New Roman"/>
          <w:b/>
          <w:szCs w:val="20"/>
        </w:rPr>
        <w:t>not serializable.</w:t>
      </w:r>
    </w:p>
    <w:p w14:paraId="2A02E5A7" w14:textId="4B8C46DB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61E9C2B1" w14:textId="7AB70731" w:rsidR="00CA06B4" w:rsidRDefault="00CA06B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CA40269" wp14:editId="2A0447AA">
                <wp:simplePos x="0" y="0"/>
                <wp:positionH relativeFrom="margin">
                  <wp:posOffset>3939540</wp:posOffset>
                </wp:positionH>
                <wp:positionV relativeFrom="paragraph">
                  <wp:posOffset>4445</wp:posOffset>
                </wp:positionV>
                <wp:extent cx="495300" cy="472440"/>
                <wp:effectExtent l="0" t="0" r="19050" b="22860"/>
                <wp:wrapNone/>
                <wp:docPr id="36" name="타원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724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B5632D" w14:textId="77777777" w:rsidR="00CA06B4" w:rsidRDefault="00CA06B4" w:rsidP="00CA06B4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T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A40269" id="타원 36" o:spid="_x0000_s1037" style="position:absolute;left:0;text-align:left;margin-left:310.2pt;margin-top:.35pt;width:39pt;height:37.2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" fillcolor="white [3201]" strokecolor="#f79646 [3209]" strokeweight="2pt">
                <v:textbox>
                  <w:txbxContent>
                    <w:p w14:paraId="04B5632D" w14:textId="77777777" w:rsidR="00CA06B4" w:rsidRDefault="00CA06B4" w:rsidP="00CA06B4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T</w:t>
                      </w:r>
                      <w: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87C6E0A" w14:textId="5258985C" w:rsidR="00CA06B4" w:rsidRDefault="00CA06B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E4819B4" w14:textId="6DD1E6DB" w:rsidR="00662C94" w:rsidRDefault="00662C9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4C310631" w14:textId="79206F2C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(</w:t>
      </w:r>
      <w:r>
        <w:rPr>
          <w:rFonts w:ascii="Times New Roman" w:hAnsi="Times New Roman" w:cs="Times New Roman"/>
          <w:b/>
          <w:szCs w:val="20"/>
        </w:rPr>
        <w:t>2</w:t>
      </w:r>
      <w:r w:rsidRPr="00853BBF">
        <w:rPr>
          <w:rFonts w:ascii="Times New Roman" w:hAnsi="Times New Roman" w:cs="Times New Roman"/>
          <w:b/>
          <w:szCs w:val="20"/>
        </w:rPr>
        <w:t>) [</w:t>
      </w:r>
      <w:r w:rsidR="00FB0CE2">
        <w:rPr>
          <w:rFonts w:ascii="Times New Roman" w:hAnsi="Times New Roman" w:cs="Times New Roman"/>
          <w:b/>
          <w:szCs w:val="20"/>
        </w:rPr>
        <w:t>2</w:t>
      </w:r>
      <w:r w:rsidRPr="00853BBF">
        <w:rPr>
          <w:rFonts w:ascii="Times New Roman" w:hAnsi="Times New Roman" w:cs="Times New Roman"/>
          <w:b/>
          <w:szCs w:val="20"/>
        </w:rPr>
        <w:t>0 pts]</w:t>
      </w:r>
      <w:r w:rsidRPr="00853BBF">
        <w:rPr>
          <w:rFonts w:ascii="Times New Roman" w:hAnsi="Times New Roman" w:cs="Times New Roman"/>
          <w:szCs w:val="20"/>
        </w:rPr>
        <w:t xml:space="preserve"> Consider the three transactions T1, T2, and T3. Draw the </w:t>
      </w:r>
      <w:r w:rsidR="00DF0C76" w:rsidRPr="00853BBF">
        <w:rPr>
          <w:rFonts w:ascii="Times New Roman" w:hAnsi="Times New Roman" w:cs="Times New Roman"/>
          <w:szCs w:val="20"/>
        </w:rPr>
        <w:t>serializability</w:t>
      </w:r>
      <w:r w:rsidRPr="00853BBF">
        <w:rPr>
          <w:rFonts w:ascii="Times New Roman" w:hAnsi="Times New Roman" w:cs="Times New Roman"/>
          <w:szCs w:val="20"/>
        </w:rPr>
        <w:t xml:space="preserve"> (precedence) graphs for two schedules S1 and S2, and check whether each schedule is serializable or not. If the schedule is serializable, write down the equivalent serial schedule(s) (</w:t>
      </w:r>
      <w:r>
        <w:rPr>
          <w:rFonts w:ascii="Times New Roman" w:hAnsi="Times New Roman" w:cs="Times New Roman"/>
          <w:b/>
          <w:szCs w:val="20"/>
        </w:rPr>
        <w:t>5</w:t>
      </w:r>
      <w:r w:rsidRPr="00853BBF">
        <w:rPr>
          <w:rFonts w:ascii="Times New Roman" w:hAnsi="Times New Roman" w:cs="Times New Roman"/>
          <w:b/>
          <w:szCs w:val="20"/>
        </w:rPr>
        <w:t>pts each</w:t>
      </w:r>
      <w:r w:rsidRPr="00853BBF">
        <w:rPr>
          <w:rFonts w:ascii="Times New Roman" w:hAnsi="Times New Roman" w:cs="Times New Roman"/>
          <w:szCs w:val="20"/>
        </w:rPr>
        <w:t>).</w:t>
      </w:r>
    </w:p>
    <w:p w14:paraId="0FC76D6E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1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r>
          <w:rPr>
            <w:rFonts w:ascii="Cambria Math" w:hAnsi="Cambria Math" w:cs="Times New Roman"/>
            <w:szCs w:val="20"/>
          </w:rPr>
          <m:t>(z)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70BDD074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2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4ACFDF30" w14:textId="396234B3" w:rsidR="000E2532" w:rsidRPr="006C4154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3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23B20B5B" w14:textId="2391875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a) </w:t>
      </w:r>
      <m:oMath>
        <m:r>
          <w:rPr>
            <w:rFonts w:ascii="Cambria Math" w:hAnsi="Cambria Math" w:cs="Times New Roman"/>
            <w:szCs w:val="20"/>
          </w:rPr>
          <m:t xml:space="preserve">S1: 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006A7083" w14:textId="21E810A9" w:rsidR="000E2532" w:rsidRPr="00853BBF" w:rsidRDefault="006C415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1E7F8B" wp14:editId="37D54E06">
                <wp:simplePos x="0" y="0"/>
                <wp:positionH relativeFrom="margin">
                  <wp:posOffset>7620</wp:posOffset>
                </wp:positionH>
                <wp:positionV relativeFrom="paragraph">
                  <wp:posOffset>297815</wp:posOffset>
                </wp:positionV>
                <wp:extent cx="6172200" cy="1386840"/>
                <wp:effectExtent l="0" t="0" r="19050" b="22860"/>
                <wp:wrapNone/>
                <wp:docPr id="10" name="직사각형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3868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1B92F" id="직사각형 10" o:spid="_x0000_s1026" style="position:absolute;left:0;text-align:left;margin-left:.6pt;margin-top:23.45pt;width:486pt;height:109.2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" filled="f" strokecolor="black [3213]" strokeweight="1pt">
                <w10:wrap anchorx="margin"/>
              </v:rect>
            </w:pict>
          </mc:Fallback>
        </mc:AlternateContent>
      </w:r>
      <w:r w:rsidR="000E2532" w:rsidRPr="00853BBF">
        <w:rPr>
          <w:rFonts w:ascii="Times New Roman" w:hAnsi="Times New Roman" w:cs="Times New Roman"/>
          <w:b/>
          <w:szCs w:val="20"/>
        </w:rPr>
        <w:t>Answer</w:t>
      </w:r>
    </w:p>
    <w:p w14:paraId="0E6B0BE3" w14:textId="570BC4A9" w:rsidR="000E2532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D93F5DF" wp14:editId="38F0BB02">
                <wp:simplePos x="0" y="0"/>
                <wp:positionH relativeFrom="margin">
                  <wp:posOffset>3520440</wp:posOffset>
                </wp:positionH>
                <wp:positionV relativeFrom="paragraph">
                  <wp:posOffset>5080</wp:posOffset>
                </wp:positionV>
                <wp:extent cx="480060" cy="434340"/>
                <wp:effectExtent l="0" t="0" r="15240" b="22860"/>
                <wp:wrapNone/>
                <wp:docPr id="37" name="타원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" cy="4343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7FAE05" w14:textId="54FDFCB1" w:rsidR="00CA06B4" w:rsidRPr="00CA06B4" w:rsidRDefault="00CA06B4" w:rsidP="00CA06B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 w:rsidR="006C4154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93F5DF" id="타원 37" o:spid="_x0000_s1038" style="position:absolute;left:0;text-align:left;margin-left:277.2pt;margin-top:.4pt;width:37.8pt;height:34.2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" fillcolor="white [3201]" strokecolor="#f79646 [3209]" strokeweight="2pt">
                <v:textbox>
                  <w:txbxContent>
                    <w:p w14:paraId="347FAE05" w14:textId="54FDFCB1" w:rsidR="00CA06B4" w:rsidRPr="00CA06B4" w:rsidRDefault="00CA06B4" w:rsidP="00CA06B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 w:rsidR="006C4154"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666D3BB" wp14:editId="039E6875">
                <wp:simplePos x="0" y="0"/>
                <wp:positionH relativeFrom="margin">
                  <wp:posOffset>4671060</wp:posOffset>
                </wp:positionH>
                <wp:positionV relativeFrom="paragraph">
                  <wp:posOffset>142240</wp:posOffset>
                </wp:positionV>
                <wp:extent cx="487680" cy="419100"/>
                <wp:effectExtent l="0" t="0" r="26670" b="19050"/>
                <wp:wrapNone/>
                <wp:docPr id="38" name="타원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D7BA0E" w14:textId="158F564D" w:rsidR="00CA06B4" w:rsidRPr="00CA06B4" w:rsidRDefault="00CA06B4" w:rsidP="00CA06B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 w:rsidR="006C4154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66D3BB" id="타원 38" o:spid="_x0000_s1039" style="position:absolute;left:0;text-align:left;margin-left:367.8pt;margin-top:11.2pt;width:38.4pt;height:33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" fillcolor="white [3201]" strokecolor="#f79646 [3209]" strokeweight="2pt">
                <v:textbox>
                  <w:txbxContent>
                    <w:p w14:paraId="0BD7BA0E" w14:textId="158F564D" w:rsidR="00CA06B4" w:rsidRPr="00CA06B4" w:rsidRDefault="00CA06B4" w:rsidP="00CA06B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 w:rsidR="006C4154">
                        <w:rPr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C4154">
        <w:rPr>
          <w:rFonts w:ascii="Times New Roman" w:hAnsi="Times New Roman" w:cs="Times New Roman"/>
          <w:szCs w:val="20"/>
        </w:rPr>
        <w:t>This schedule is serializable because there is no cycle.</w:t>
      </w:r>
    </w:p>
    <w:p w14:paraId="3BB3C315" w14:textId="619C28AA" w:rsidR="000E2532" w:rsidRDefault="006C415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805C52E" wp14:editId="3F98037D">
                <wp:simplePos x="0" y="0"/>
                <wp:positionH relativeFrom="column">
                  <wp:posOffset>4000500</wp:posOffset>
                </wp:positionH>
                <wp:positionV relativeFrom="paragraph">
                  <wp:posOffset>7620</wp:posOffset>
                </wp:positionV>
                <wp:extent cx="716280" cy="45719"/>
                <wp:effectExtent l="0" t="38100" r="45720" b="88265"/>
                <wp:wrapNone/>
                <wp:docPr id="41" name="직선 화살표 연결선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628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6DD18" id="직선 화살표 연결선 41" o:spid="_x0000_s1026" type="#_x0000_t32" style="position:absolute;left:0;text-align:left;margin-left:315pt;margin-top:.6pt;width:56.4pt;height:3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26602A9" wp14:editId="3EF16DBB">
                <wp:simplePos x="0" y="0"/>
                <wp:positionH relativeFrom="column">
                  <wp:posOffset>3825240</wp:posOffset>
                </wp:positionH>
                <wp:positionV relativeFrom="paragraph">
                  <wp:posOffset>45719</wp:posOffset>
                </wp:positionV>
                <wp:extent cx="251460" cy="597535"/>
                <wp:effectExtent l="38100" t="38100" r="34290" b="31115"/>
                <wp:wrapNone/>
                <wp:docPr id="40" name="직선 화살표 연결선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460" cy="59753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2C4A6" id="직선 화살표 연결선 40" o:spid="_x0000_s1026" type="#_x0000_t32" style="position:absolute;left:0;text-align:left;margin-left:301.2pt;margin-top:3.6pt;width:19.8pt;height:47.05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88B619" wp14:editId="58FF5C93">
                <wp:simplePos x="0" y="0"/>
                <wp:positionH relativeFrom="column">
                  <wp:posOffset>4282440</wp:posOffset>
                </wp:positionH>
                <wp:positionV relativeFrom="paragraph">
                  <wp:posOffset>175260</wp:posOffset>
                </wp:positionV>
                <wp:extent cx="510540" cy="419100"/>
                <wp:effectExtent l="0" t="38100" r="60960" b="19050"/>
                <wp:wrapNone/>
                <wp:docPr id="42" name="직선 화살표 연결선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40" cy="4191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3B75C" id="직선 화살표 연결선 42" o:spid="_x0000_s1026" type="#_x0000_t32" style="position:absolute;left:0;text-align:left;margin-left:337.2pt;margin-top:13.8pt;width:40.2pt;height:33pt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szCs w:val="20"/>
        </w:rPr>
        <w:t>T3-&gt;T1-&gt;T2 can be a equivalent serial schedule.</w:t>
      </w:r>
    </w:p>
    <w:p w14:paraId="7A4FC3C5" w14:textId="086DDF24" w:rsidR="000E2532" w:rsidRDefault="006C415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T</w:t>
      </w:r>
      <w:r>
        <w:rPr>
          <w:rFonts w:ascii="Times New Roman" w:hAnsi="Times New Roman" w:cs="Times New Roman"/>
          <w:szCs w:val="20"/>
        </w:rPr>
        <w:t>1:            r(x) r(z) w(x)</w:t>
      </w:r>
    </w:p>
    <w:p w14:paraId="017FDC30" w14:textId="1E8D636F" w:rsidR="00E13F73" w:rsidRDefault="00CA06B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2168FF9" wp14:editId="0C8DDA82">
                <wp:simplePos x="0" y="0"/>
                <wp:positionH relativeFrom="margin">
                  <wp:posOffset>3954780</wp:posOffset>
                </wp:positionH>
                <wp:positionV relativeFrom="paragraph">
                  <wp:posOffset>4445</wp:posOffset>
                </wp:positionV>
                <wp:extent cx="510540" cy="419100"/>
                <wp:effectExtent l="0" t="0" r="22860" b="19050"/>
                <wp:wrapNone/>
                <wp:docPr id="39" name="타원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983C5C" w14:textId="77777777" w:rsidR="00CA06B4" w:rsidRPr="00CA06B4" w:rsidRDefault="00CA06B4" w:rsidP="00CA06B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 w:rsidRPr="00CA06B4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168FF9" id="타원 39" o:spid="_x0000_s1040" style="position:absolute;left:0;text-align:left;margin-left:311.4pt;margin-top:.35pt;width:40.2pt;height:33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" fillcolor="white [3201]" strokecolor="#f79646 [3209]" strokeweight="2pt">
                <v:textbox>
                  <w:txbxContent>
                    <w:p w14:paraId="76983C5C" w14:textId="77777777" w:rsidR="00CA06B4" w:rsidRPr="00CA06B4" w:rsidRDefault="00CA06B4" w:rsidP="00CA06B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 w:rsidRPr="00CA06B4">
                        <w:rPr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C4154">
        <w:rPr>
          <w:rFonts w:ascii="Times New Roman" w:hAnsi="Times New Roman" w:cs="Times New Roman" w:hint="eastAsia"/>
          <w:szCs w:val="20"/>
        </w:rPr>
        <w:t>T</w:t>
      </w:r>
      <w:r w:rsidR="006C4154">
        <w:rPr>
          <w:rFonts w:ascii="Times New Roman" w:hAnsi="Times New Roman" w:cs="Times New Roman"/>
          <w:szCs w:val="20"/>
        </w:rPr>
        <w:t>2:                       r(z) r(y) w(z) w(y)</w:t>
      </w:r>
    </w:p>
    <w:p w14:paraId="61165B7E" w14:textId="2BD226CD" w:rsidR="000E2532" w:rsidRDefault="006C415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T</w:t>
      </w:r>
      <w:r>
        <w:rPr>
          <w:rFonts w:ascii="Times New Roman" w:hAnsi="Times New Roman" w:cs="Times New Roman"/>
          <w:szCs w:val="20"/>
        </w:rPr>
        <w:t>3: r(x) r(y) w(y)</w:t>
      </w:r>
    </w:p>
    <w:p w14:paraId="31C0E596" w14:textId="7F5C6527" w:rsidR="000E2532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BF3A1A9" w14:textId="4821B701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b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S2: 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21087921" w14:textId="5AF83898" w:rsidR="000E2532" w:rsidRDefault="006C415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021238" wp14:editId="23051D28">
                <wp:simplePos x="0" y="0"/>
                <wp:positionH relativeFrom="margin">
                  <wp:posOffset>15240</wp:posOffset>
                </wp:positionH>
                <wp:positionV relativeFrom="paragraph">
                  <wp:posOffset>199390</wp:posOffset>
                </wp:positionV>
                <wp:extent cx="6172200" cy="1440180"/>
                <wp:effectExtent l="0" t="0" r="19050" b="26670"/>
                <wp:wrapNone/>
                <wp:docPr id="11" name="직사각형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14401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2DF01" id="직사각형 11" o:spid="_x0000_s1026" style="position:absolute;left:0;text-align:left;margin-left:1.2pt;margin-top:15.7pt;width:486pt;height:113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" filled="f" strokecolor="black [3213]" strokeweight="1pt">
                <w10:wrap anchorx="margin"/>
              </v:rect>
            </w:pict>
          </mc:Fallback>
        </mc:AlternateContent>
      </w:r>
      <w:r w:rsidR="000E2532" w:rsidRPr="00853BBF">
        <w:rPr>
          <w:rFonts w:ascii="Times New Roman" w:hAnsi="Times New Roman" w:cs="Times New Roman"/>
          <w:b/>
          <w:szCs w:val="20"/>
        </w:rPr>
        <w:t>Answer</w:t>
      </w:r>
    </w:p>
    <w:p w14:paraId="5D1BB55D" w14:textId="0478830A" w:rsidR="000E2532" w:rsidRDefault="006C415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83AD5F6" wp14:editId="5D345CB6">
                <wp:simplePos x="0" y="0"/>
                <wp:positionH relativeFrom="column">
                  <wp:posOffset>3947160</wp:posOffset>
                </wp:positionH>
                <wp:positionV relativeFrom="paragraph">
                  <wp:posOffset>208915</wp:posOffset>
                </wp:positionV>
                <wp:extent cx="670560" cy="45719"/>
                <wp:effectExtent l="0" t="38100" r="53340" b="88265"/>
                <wp:wrapNone/>
                <wp:docPr id="48" name="직선 화살표 연결선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56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B1B49" id="직선 화살표 연결선 48" o:spid="_x0000_s1026" type="#_x0000_t32" style="position:absolute;left:0;text-align:left;margin-left:310.8pt;margin-top:16.45pt;width:52.8pt;height:3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0F6E703" wp14:editId="313D9851">
                <wp:simplePos x="0" y="0"/>
                <wp:positionH relativeFrom="margin">
                  <wp:posOffset>4617720</wp:posOffset>
                </wp:positionH>
                <wp:positionV relativeFrom="paragraph">
                  <wp:posOffset>10795</wp:posOffset>
                </wp:positionV>
                <wp:extent cx="487680" cy="419100"/>
                <wp:effectExtent l="0" t="0" r="26670" b="19050"/>
                <wp:wrapNone/>
                <wp:docPr id="44" name="타원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04F918" w14:textId="77777777" w:rsidR="006C4154" w:rsidRPr="00CA06B4" w:rsidRDefault="006C4154" w:rsidP="006C415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F6E703" id="타원 44" o:spid="_x0000_s1041" style="position:absolute;left:0;text-align:left;margin-left:363.6pt;margin-top:.85pt;width:38.4pt;height:33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" fillcolor="white [3201]" strokecolor="#f79646 [3209]" strokeweight="2pt">
                <v:textbox>
                  <w:txbxContent>
                    <w:p w14:paraId="4804F918" w14:textId="77777777" w:rsidR="006C4154" w:rsidRPr="00CA06B4" w:rsidRDefault="006C4154" w:rsidP="006C415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E49DC54" wp14:editId="1E9B5289">
                <wp:simplePos x="0" y="0"/>
                <wp:positionH relativeFrom="margin">
                  <wp:posOffset>3482340</wp:posOffset>
                </wp:positionH>
                <wp:positionV relativeFrom="paragraph">
                  <wp:posOffset>10795</wp:posOffset>
                </wp:positionV>
                <wp:extent cx="480060" cy="434340"/>
                <wp:effectExtent l="0" t="0" r="15240" b="22860"/>
                <wp:wrapNone/>
                <wp:docPr id="43" name="타원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060" cy="4343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8A384" w14:textId="77777777" w:rsidR="006C4154" w:rsidRPr="00CA06B4" w:rsidRDefault="006C4154" w:rsidP="006C415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49DC54" id="타원 43" o:spid="_x0000_s1042" style="position:absolute;left:0;text-align:left;margin-left:274.2pt;margin-top:.85pt;width:37.8pt;height:34.2pt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" fillcolor="white [3201]" strokecolor="#f79646 [3209]" strokeweight="2pt">
                <v:textbox>
                  <w:txbxContent>
                    <w:p w14:paraId="5BF8A384" w14:textId="77777777" w:rsidR="006C4154" w:rsidRPr="00CA06B4" w:rsidRDefault="006C4154" w:rsidP="006C415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b/>
          <w:szCs w:val="20"/>
        </w:rPr>
        <w:t>serializability graph has cycle.</w:t>
      </w:r>
    </w:p>
    <w:p w14:paraId="0B098A7A" w14:textId="5D3F281E" w:rsidR="000E2532" w:rsidRDefault="006C415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FC0BCDB" wp14:editId="45BB31F7">
                <wp:simplePos x="0" y="0"/>
                <wp:positionH relativeFrom="column">
                  <wp:posOffset>4396740</wp:posOffset>
                </wp:positionH>
                <wp:positionV relativeFrom="paragraph">
                  <wp:posOffset>85725</wp:posOffset>
                </wp:positionV>
                <wp:extent cx="320040" cy="407670"/>
                <wp:effectExtent l="38100" t="0" r="22860" b="49530"/>
                <wp:wrapNone/>
                <wp:docPr id="49" name="직선 화살표 연결선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0040" cy="40767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86EBA" id="직선 화살표 연결선 49" o:spid="_x0000_s1026" type="#_x0000_t32" style="position:absolute;left:0;text-align:left;margin-left:346.2pt;margin-top:6.75pt;width:25.2pt;height:32.1pt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F993853" wp14:editId="41BC32C1">
                <wp:simplePos x="0" y="0"/>
                <wp:positionH relativeFrom="column">
                  <wp:posOffset>4480560</wp:posOffset>
                </wp:positionH>
                <wp:positionV relativeFrom="paragraph">
                  <wp:posOffset>89535</wp:posOffset>
                </wp:positionV>
                <wp:extent cx="335280" cy="403860"/>
                <wp:effectExtent l="0" t="38100" r="64770" b="34290"/>
                <wp:wrapNone/>
                <wp:docPr id="47" name="직선 화살표 연결선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5280" cy="4038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DF133" id="직선 화살표 연결선 47" o:spid="_x0000_s1026" type="#_x0000_t32" style="position:absolute;left:0;text-align:left;margin-left:352.8pt;margin-top:7.05pt;width:26.4pt;height:31.8pt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6AA0766" wp14:editId="2EE68B3C">
                <wp:simplePos x="0" y="0"/>
                <wp:positionH relativeFrom="column">
                  <wp:posOffset>3825240</wp:posOffset>
                </wp:positionH>
                <wp:positionV relativeFrom="paragraph">
                  <wp:posOffset>43815</wp:posOffset>
                </wp:positionV>
                <wp:extent cx="274320" cy="472440"/>
                <wp:effectExtent l="38100" t="38100" r="30480" b="22860"/>
                <wp:wrapNone/>
                <wp:docPr id="46" name="직선 화살표 연결선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4320" cy="47244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FED7E" id="직선 화살표 연결선 46" o:spid="_x0000_s1026" type="#_x0000_t32" style="position:absolute;left:0;text-align:left;margin-left:301.2pt;margin-top:3.45pt;width:21.6pt;height:37.2pt;flip:x 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" strokecolor="red" strokeweight="1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 w:hint="eastAsia"/>
          <w:b/>
          <w:szCs w:val="20"/>
        </w:rPr>
        <w:t>S</w:t>
      </w:r>
      <w:r>
        <w:rPr>
          <w:rFonts w:ascii="Times New Roman" w:hAnsi="Times New Roman" w:cs="Times New Roman"/>
          <w:b/>
          <w:szCs w:val="20"/>
        </w:rPr>
        <w:t>o this schedule is not serializable.</w:t>
      </w:r>
    </w:p>
    <w:p w14:paraId="08122E0F" w14:textId="659DCC24" w:rsidR="000E2532" w:rsidRDefault="006C415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rFonts w:ascii="Times New Roman" w:hAnsi="Times New Roman" w:cs="Times New Roman"/>
          <w:noProof/>
          <w:szCs w:val="2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8A7F7BE" wp14:editId="4346694D">
                <wp:simplePos x="0" y="0"/>
                <wp:positionH relativeFrom="margin">
                  <wp:posOffset>4046220</wp:posOffset>
                </wp:positionH>
                <wp:positionV relativeFrom="paragraph">
                  <wp:posOffset>144780</wp:posOffset>
                </wp:positionV>
                <wp:extent cx="510540" cy="419100"/>
                <wp:effectExtent l="0" t="0" r="22860" b="19050"/>
                <wp:wrapNone/>
                <wp:docPr id="45" name="타원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419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AE5025" w14:textId="77777777" w:rsidR="006C4154" w:rsidRPr="00CA06B4" w:rsidRDefault="006C4154" w:rsidP="006C415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A06B4"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T</w:t>
                            </w:r>
                            <w:r w:rsidRPr="00CA06B4"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A7F7BE" id="타원 45" o:spid="_x0000_s1043" style="position:absolute;left:0;text-align:left;margin-left:318.6pt;margin-top:11.4pt;width:40.2pt;height:33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" fillcolor="white [3201]" strokecolor="#f79646 [3209]" strokeweight="2pt">
                <v:textbox>
                  <w:txbxContent>
                    <w:p w14:paraId="68AE5025" w14:textId="77777777" w:rsidR="006C4154" w:rsidRPr="00CA06B4" w:rsidRDefault="006C4154" w:rsidP="006C415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CA06B4">
                        <w:rPr>
                          <w:rFonts w:hint="eastAsia"/>
                          <w:sz w:val="16"/>
                          <w:szCs w:val="16"/>
                        </w:rPr>
                        <w:t>T</w:t>
                      </w:r>
                      <w:r w:rsidRPr="00CA06B4">
                        <w:rPr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C7DB0B8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bookmarkEnd w:id="1"/>
    <w:p w14:paraId="10A32C97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sectPr w:rsidR="000E2532" w:rsidSect="00646E19">
      <w:footerReference w:type="default" r:id="rId8"/>
      <w:pgSz w:w="11906" w:h="16838"/>
      <w:pgMar w:top="1440" w:right="1080" w:bottom="1440" w:left="1080" w:header="851" w:footer="0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B861F" w14:textId="77777777" w:rsidR="00FA21DA" w:rsidRDefault="00FA21DA" w:rsidP="00646E19">
      <w:pPr>
        <w:spacing w:after="0" w:line="240" w:lineRule="auto"/>
      </w:pPr>
      <w:r>
        <w:separator/>
      </w:r>
    </w:p>
  </w:endnote>
  <w:endnote w:type="continuationSeparator" w:id="0">
    <w:p w14:paraId="1196B9F7" w14:textId="77777777" w:rsidR="00FA21DA" w:rsidRDefault="00FA21DA" w:rsidP="00646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642192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05CA7CB" w14:textId="77777777" w:rsidR="00790D7A" w:rsidRDefault="00790D7A">
            <w:pPr>
              <w:pStyle w:val="a8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5F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5F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9DDFE0" w14:textId="77777777" w:rsidR="00790D7A" w:rsidRDefault="00790D7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B4776" w14:textId="77777777" w:rsidR="00FA21DA" w:rsidRDefault="00FA21DA" w:rsidP="00646E19">
      <w:pPr>
        <w:spacing w:after="0" w:line="240" w:lineRule="auto"/>
      </w:pPr>
      <w:r>
        <w:separator/>
      </w:r>
    </w:p>
  </w:footnote>
  <w:footnote w:type="continuationSeparator" w:id="0">
    <w:p w14:paraId="672202A4" w14:textId="77777777" w:rsidR="00FA21DA" w:rsidRDefault="00FA21DA" w:rsidP="00646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867CF"/>
    <w:multiLevelType w:val="hybridMultilevel"/>
    <w:tmpl w:val="2EAABD9E"/>
    <w:lvl w:ilvl="0" w:tplc="AF8ADF76">
      <w:start w:val="1"/>
      <w:numFmt w:val="lowerLetter"/>
      <w:lvlText w:val="(%1)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40" w:hanging="400"/>
      </w:pPr>
    </w:lvl>
    <w:lvl w:ilvl="2" w:tplc="0409001B" w:tentative="1">
      <w:start w:val="1"/>
      <w:numFmt w:val="lowerRoman"/>
      <w:lvlText w:val="%3."/>
      <w:lvlJc w:val="right"/>
      <w:pPr>
        <w:ind w:left="2040" w:hanging="400"/>
      </w:pPr>
    </w:lvl>
    <w:lvl w:ilvl="3" w:tplc="0409000F" w:tentative="1">
      <w:start w:val="1"/>
      <w:numFmt w:val="decimal"/>
      <w:lvlText w:val="%4."/>
      <w:lvlJc w:val="left"/>
      <w:pPr>
        <w:ind w:left="2440" w:hanging="400"/>
      </w:pPr>
    </w:lvl>
    <w:lvl w:ilvl="4" w:tplc="04090019" w:tentative="1">
      <w:start w:val="1"/>
      <w:numFmt w:val="upperLetter"/>
      <w:lvlText w:val="%5."/>
      <w:lvlJc w:val="left"/>
      <w:pPr>
        <w:ind w:left="2840" w:hanging="400"/>
      </w:pPr>
    </w:lvl>
    <w:lvl w:ilvl="5" w:tplc="0409001B" w:tentative="1">
      <w:start w:val="1"/>
      <w:numFmt w:val="lowerRoman"/>
      <w:lvlText w:val="%6."/>
      <w:lvlJc w:val="right"/>
      <w:pPr>
        <w:ind w:left="3240" w:hanging="400"/>
      </w:pPr>
    </w:lvl>
    <w:lvl w:ilvl="6" w:tplc="0409000F" w:tentative="1">
      <w:start w:val="1"/>
      <w:numFmt w:val="decimal"/>
      <w:lvlText w:val="%7."/>
      <w:lvlJc w:val="left"/>
      <w:pPr>
        <w:ind w:left="3640" w:hanging="400"/>
      </w:pPr>
    </w:lvl>
    <w:lvl w:ilvl="7" w:tplc="04090019" w:tentative="1">
      <w:start w:val="1"/>
      <w:numFmt w:val="upperLetter"/>
      <w:lvlText w:val="%8."/>
      <w:lvlJc w:val="left"/>
      <w:pPr>
        <w:ind w:left="4040" w:hanging="400"/>
      </w:pPr>
    </w:lvl>
    <w:lvl w:ilvl="8" w:tplc="0409001B" w:tentative="1">
      <w:start w:val="1"/>
      <w:numFmt w:val="lowerRoman"/>
      <w:lvlText w:val="%9."/>
      <w:lvlJc w:val="right"/>
      <w:pPr>
        <w:ind w:left="4440" w:hanging="400"/>
      </w:pPr>
    </w:lvl>
  </w:abstractNum>
  <w:abstractNum w:abstractNumId="1" w15:restartNumberingAfterBreak="0">
    <w:nsid w:val="0D4D6A2F"/>
    <w:multiLevelType w:val="hybridMultilevel"/>
    <w:tmpl w:val="429E23B4"/>
    <w:lvl w:ilvl="0" w:tplc="1696C15A">
      <w:start w:val="2"/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52104F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B19553F"/>
    <w:multiLevelType w:val="hybridMultilevel"/>
    <w:tmpl w:val="E4AA0EE6"/>
    <w:lvl w:ilvl="0" w:tplc="35BE1F7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E959FC"/>
    <w:multiLevelType w:val="hybridMultilevel"/>
    <w:tmpl w:val="40324494"/>
    <w:lvl w:ilvl="0" w:tplc="1FDED65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59606DE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74C2CF0"/>
    <w:multiLevelType w:val="hybridMultilevel"/>
    <w:tmpl w:val="5F0823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8623D94"/>
    <w:multiLevelType w:val="hybridMultilevel"/>
    <w:tmpl w:val="FFB0ABC0"/>
    <w:lvl w:ilvl="0" w:tplc="C0087A7A">
      <w:start w:val="1"/>
      <w:numFmt w:val="decimal"/>
      <w:lvlText w:val="(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87652C2"/>
    <w:multiLevelType w:val="hybridMultilevel"/>
    <w:tmpl w:val="14A8F19A"/>
    <w:lvl w:ilvl="0" w:tplc="6180DD1C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B393AF7"/>
    <w:multiLevelType w:val="hybridMultilevel"/>
    <w:tmpl w:val="9230CC58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BEF09ED"/>
    <w:multiLevelType w:val="hybridMultilevel"/>
    <w:tmpl w:val="05A00C86"/>
    <w:lvl w:ilvl="0" w:tplc="2838610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85E21"/>
    <w:multiLevelType w:val="hybridMultilevel"/>
    <w:tmpl w:val="A55E8718"/>
    <w:lvl w:ilvl="0" w:tplc="04BC04BA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7A600A"/>
    <w:multiLevelType w:val="hybridMultilevel"/>
    <w:tmpl w:val="2F10FEDA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524449A"/>
    <w:multiLevelType w:val="hybridMultilevel"/>
    <w:tmpl w:val="A9BC30FE"/>
    <w:lvl w:ilvl="0" w:tplc="C8446A68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52D17CE"/>
    <w:multiLevelType w:val="hybridMultilevel"/>
    <w:tmpl w:val="F69E9AD6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80371FE"/>
    <w:multiLevelType w:val="hybridMultilevel"/>
    <w:tmpl w:val="483C8C1C"/>
    <w:lvl w:ilvl="0" w:tplc="75CED98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B18185F"/>
    <w:multiLevelType w:val="hybridMultilevel"/>
    <w:tmpl w:val="DE1801CE"/>
    <w:lvl w:ilvl="0" w:tplc="EA102CB0">
      <w:start w:val="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DF86714"/>
    <w:multiLevelType w:val="hybridMultilevel"/>
    <w:tmpl w:val="E5BCDB6A"/>
    <w:lvl w:ilvl="0" w:tplc="EB52431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FC042D4"/>
    <w:multiLevelType w:val="hybridMultilevel"/>
    <w:tmpl w:val="3AD6AD00"/>
    <w:lvl w:ilvl="0" w:tplc="0AC20CE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7C43D3D"/>
    <w:multiLevelType w:val="hybridMultilevel"/>
    <w:tmpl w:val="E5941492"/>
    <w:lvl w:ilvl="0" w:tplc="77B25E4C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8D776A0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A8024F9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AAD6D2C"/>
    <w:multiLevelType w:val="hybridMultilevel"/>
    <w:tmpl w:val="9372F57E"/>
    <w:lvl w:ilvl="0" w:tplc="69C878AA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AC86F99"/>
    <w:multiLevelType w:val="hybridMultilevel"/>
    <w:tmpl w:val="4C7E01D0"/>
    <w:lvl w:ilvl="0" w:tplc="D68EC20E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5C777B96"/>
    <w:multiLevelType w:val="hybridMultilevel"/>
    <w:tmpl w:val="0930D154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CE04878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DB10DDB"/>
    <w:multiLevelType w:val="hybridMultilevel"/>
    <w:tmpl w:val="1E4EEE5E"/>
    <w:lvl w:ilvl="0" w:tplc="45E82CF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FCA21C3"/>
    <w:multiLevelType w:val="hybridMultilevel"/>
    <w:tmpl w:val="D46022B8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8" w15:restartNumberingAfterBreak="0">
    <w:nsid w:val="61571DB0"/>
    <w:multiLevelType w:val="hybridMultilevel"/>
    <w:tmpl w:val="39FE495E"/>
    <w:lvl w:ilvl="0" w:tplc="0D921E5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E628C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BC4A0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B012A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720CF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F4D37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2735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8CB1C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DE770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E858F6"/>
    <w:multiLevelType w:val="hybridMultilevel"/>
    <w:tmpl w:val="082E1036"/>
    <w:lvl w:ilvl="0" w:tplc="A574DC24">
      <w:start w:val="5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2B80A4D"/>
    <w:multiLevelType w:val="hybridMultilevel"/>
    <w:tmpl w:val="E1A62DB6"/>
    <w:lvl w:ilvl="0" w:tplc="D744EB2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8C22670"/>
    <w:multiLevelType w:val="hybridMultilevel"/>
    <w:tmpl w:val="047ED322"/>
    <w:lvl w:ilvl="0" w:tplc="57942092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B2233DC"/>
    <w:multiLevelType w:val="hybridMultilevel"/>
    <w:tmpl w:val="FE9EB912"/>
    <w:lvl w:ilvl="0" w:tplc="1992796E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F1965AC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FA562D7"/>
    <w:multiLevelType w:val="hybridMultilevel"/>
    <w:tmpl w:val="2964317A"/>
    <w:lvl w:ilvl="0" w:tplc="D48461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DB71DC"/>
    <w:multiLevelType w:val="hybridMultilevel"/>
    <w:tmpl w:val="7E54CF84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E584A21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2"/>
  </w:num>
  <w:num w:numId="2">
    <w:abstractNumId w:val="0"/>
  </w:num>
  <w:num w:numId="3">
    <w:abstractNumId w:val="22"/>
  </w:num>
  <w:num w:numId="4">
    <w:abstractNumId w:val="13"/>
  </w:num>
  <w:num w:numId="5">
    <w:abstractNumId w:val="23"/>
  </w:num>
  <w:num w:numId="6">
    <w:abstractNumId w:val="8"/>
  </w:num>
  <w:num w:numId="7">
    <w:abstractNumId w:val="19"/>
  </w:num>
  <w:num w:numId="8">
    <w:abstractNumId w:val="25"/>
  </w:num>
  <w:num w:numId="9">
    <w:abstractNumId w:val="35"/>
  </w:num>
  <w:num w:numId="10">
    <w:abstractNumId w:val="9"/>
  </w:num>
  <w:num w:numId="11">
    <w:abstractNumId w:val="33"/>
  </w:num>
  <w:num w:numId="12">
    <w:abstractNumId w:val="5"/>
  </w:num>
  <w:num w:numId="13">
    <w:abstractNumId w:val="2"/>
  </w:num>
  <w:num w:numId="14">
    <w:abstractNumId w:val="29"/>
  </w:num>
  <w:num w:numId="15">
    <w:abstractNumId w:val="1"/>
  </w:num>
  <w:num w:numId="16">
    <w:abstractNumId w:val="31"/>
  </w:num>
  <w:num w:numId="17">
    <w:abstractNumId w:val="7"/>
  </w:num>
  <w:num w:numId="18">
    <w:abstractNumId w:val="16"/>
  </w:num>
  <w:num w:numId="19">
    <w:abstractNumId w:val="30"/>
  </w:num>
  <w:num w:numId="20">
    <w:abstractNumId w:val="18"/>
  </w:num>
  <w:num w:numId="21">
    <w:abstractNumId w:val="17"/>
  </w:num>
  <w:num w:numId="22">
    <w:abstractNumId w:val="4"/>
  </w:num>
  <w:num w:numId="23">
    <w:abstractNumId w:val="10"/>
  </w:num>
  <w:num w:numId="24">
    <w:abstractNumId w:val="28"/>
  </w:num>
  <w:num w:numId="25">
    <w:abstractNumId w:val="3"/>
  </w:num>
  <w:num w:numId="26">
    <w:abstractNumId w:val="21"/>
  </w:num>
  <w:num w:numId="27">
    <w:abstractNumId w:val="36"/>
  </w:num>
  <w:num w:numId="28">
    <w:abstractNumId w:val="20"/>
  </w:num>
  <w:num w:numId="29">
    <w:abstractNumId w:val="26"/>
  </w:num>
  <w:num w:numId="30">
    <w:abstractNumId w:val="27"/>
  </w:num>
  <w:num w:numId="31">
    <w:abstractNumId w:val="6"/>
  </w:num>
  <w:num w:numId="32">
    <w:abstractNumId w:val="11"/>
  </w:num>
  <w:num w:numId="33">
    <w:abstractNumId w:val="24"/>
  </w:num>
  <w:num w:numId="34">
    <w:abstractNumId w:val="12"/>
  </w:num>
  <w:num w:numId="35">
    <w:abstractNumId w:val="14"/>
  </w:num>
  <w:num w:numId="36">
    <w:abstractNumId w:val="3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rAwMzQ1sTQyMzFW0lEKTi0uzszPAykwqgUAhpRSfiwAAAA="/>
  </w:docVars>
  <w:rsids>
    <w:rsidRoot w:val="00285E48"/>
    <w:rsid w:val="00003DBF"/>
    <w:rsid w:val="00007425"/>
    <w:rsid w:val="0001318C"/>
    <w:rsid w:val="00030B8D"/>
    <w:rsid w:val="00044B5F"/>
    <w:rsid w:val="0004649D"/>
    <w:rsid w:val="000561C0"/>
    <w:rsid w:val="00060205"/>
    <w:rsid w:val="000624BB"/>
    <w:rsid w:val="000678FA"/>
    <w:rsid w:val="0007035C"/>
    <w:rsid w:val="000707B5"/>
    <w:rsid w:val="000715F1"/>
    <w:rsid w:val="000755D6"/>
    <w:rsid w:val="000764DA"/>
    <w:rsid w:val="0007759A"/>
    <w:rsid w:val="00077B9F"/>
    <w:rsid w:val="000826CD"/>
    <w:rsid w:val="000849FE"/>
    <w:rsid w:val="00084DBA"/>
    <w:rsid w:val="000964EE"/>
    <w:rsid w:val="000A1A9E"/>
    <w:rsid w:val="000A2AF4"/>
    <w:rsid w:val="000A2D4F"/>
    <w:rsid w:val="000A6912"/>
    <w:rsid w:val="000C2E46"/>
    <w:rsid w:val="000C3037"/>
    <w:rsid w:val="000C352F"/>
    <w:rsid w:val="000D2951"/>
    <w:rsid w:val="000D41C1"/>
    <w:rsid w:val="000D544A"/>
    <w:rsid w:val="000E2532"/>
    <w:rsid w:val="000E2C9A"/>
    <w:rsid w:val="000E4156"/>
    <w:rsid w:val="000E43F9"/>
    <w:rsid w:val="000E7E45"/>
    <w:rsid w:val="000F656A"/>
    <w:rsid w:val="000F68F8"/>
    <w:rsid w:val="000F79B2"/>
    <w:rsid w:val="00101E05"/>
    <w:rsid w:val="001025C1"/>
    <w:rsid w:val="00102860"/>
    <w:rsid w:val="00105447"/>
    <w:rsid w:val="00107B94"/>
    <w:rsid w:val="00111D9E"/>
    <w:rsid w:val="00115B84"/>
    <w:rsid w:val="00130B8D"/>
    <w:rsid w:val="00131C20"/>
    <w:rsid w:val="00134FAD"/>
    <w:rsid w:val="00136085"/>
    <w:rsid w:val="0013705F"/>
    <w:rsid w:val="00141A60"/>
    <w:rsid w:val="00142CC5"/>
    <w:rsid w:val="00146175"/>
    <w:rsid w:val="00146E96"/>
    <w:rsid w:val="00147FB1"/>
    <w:rsid w:val="00150D38"/>
    <w:rsid w:val="0015420D"/>
    <w:rsid w:val="00156D2A"/>
    <w:rsid w:val="00160854"/>
    <w:rsid w:val="00163634"/>
    <w:rsid w:val="00165F94"/>
    <w:rsid w:val="001666F2"/>
    <w:rsid w:val="00175865"/>
    <w:rsid w:val="001772BA"/>
    <w:rsid w:val="00180003"/>
    <w:rsid w:val="00181ED0"/>
    <w:rsid w:val="001856B3"/>
    <w:rsid w:val="001907D1"/>
    <w:rsid w:val="00193F44"/>
    <w:rsid w:val="00195DC6"/>
    <w:rsid w:val="001A2297"/>
    <w:rsid w:val="001A2F54"/>
    <w:rsid w:val="001A7A91"/>
    <w:rsid w:val="001A7CC8"/>
    <w:rsid w:val="001B1539"/>
    <w:rsid w:val="001B177B"/>
    <w:rsid w:val="001B241A"/>
    <w:rsid w:val="001B3E1E"/>
    <w:rsid w:val="001B4ECC"/>
    <w:rsid w:val="001B6DCD"/>
    <w:rsid w:val="001B722D"/>
    <w:rsid w:val="001C09C5"/>
    <w:rsid w:val="001C7EFE"/>
    <w:rsid w:val="001D79F8"/>
    <w:rsid w:val="001F10DB"/>
    <w:rsid w:val="0020146F"/>
    <w:rsid w:val="00203388"/>
    <w:rsid w:val="002058C3"/>
    <w:rsid w:val="002069DD"/>
    <w:rsid w:val="00216E9E"/>
    <w:rsid w:val="00223CBC"/>
    <w:rsid w:val="002275A5"/>
    <w:rsid w:val="002406C5"/>
    <w:rsid w:val="0024414E"/>
    <w:rsid w:val="002457D2"/>
    <w:rsid w:val="002478C5"/>
    <w:rsid w:val="00251976"/>
    <w:rsid w:val="0025535B"/>
    <w:rsid w:val="00262BFE"/>
    <w:rsid w:val="00265C9E"/>
    <w:rsid w:val="00266EA0"/>
    <w:rsid w:val="00271B4B"/>
    <w:rsid w:val="00274887"/>
    <w:rsid w:val="0027793E"/>
    <w:rsid w:val="00280573"/>
    <w:rsid w:val="00281D83"/>
    <w:rsid w:val="002833D8"/>
    <w:rsid w:val="00284627"/>
    <w:rsid w:val="00285E48"/>
    <w:rsid w:val="00286748"/>
    <w:rsid w:val="00286836"/>
    <w:rsid w:val="002943E1"/>
    <w:rsid w:val="002966A9"/>
    <w:rsid w:val="002A2379"/>
    <w:rsid w:val="002A6B02"/>
    <w:rsid w:val="002B0DC7"/>
    <w:rsid w:val="002B73A6"/>
    <w:rsid w:val="002C1F2C"/>
    <w:rsid w:val="002C2986"/>
    <w:rsid w:val="002D0E38"/>
    <w:rsid w:val="002D3702"/>
    <w:rsid w:val="002D479C"/>
    <w:rsid w:val="002E0842"/>
    <w:rsid w:val="002E2C3E"/>
    <w:rsid w:val="002E3A7F"/>
    <w:rsid w:val="002E5B60"/>
    <w:rsid w:val="002F5587"/>
    <w:rsid w:val="002F7E83"/>
    <w:rsid w:val="00303B64"/>
    <w:rsid w:val="00313DAB"/>
    <w:rsid w:val="003160C5"/>
    <w:rsid w:val="003236B8"/>
    <w:rsid w:val="003238C4"/>
    <w:rsid w:val="00324D4E"/>
    <w:rsid w:val="00325ACB"/>
    <w:rsid w:val="00331727"/>
    <w:rsid w:val="0033214E"/>
    <w:rsid w:val="003333D9"/>
    <w:rsid w:val="00333FC1"/>
    <w:rsid w:val="00334387"/>
    <w:rsid w:val="00337618"/>
    <w:rsid w:val="003467CF"/>
    <w:rsid w:val="0035257A"/>
    <w:rsid w:val="00353DC2"/>
    <w:rsid w:val="00357C29"/>
    <w:rsid w:val="00361757"/>
    <w:rsid w:val="00370309"/>
    <w:rsid w:val="0037045F"/>
    <w:rsid w:val="0037289D"/>
    <w:rsid w:val="00373EA7"/>
    <w:rsid w:val="00376523"/>
    <w:rsid w:val="00377412"/>
    <w:rsid w:val="003800E9"/>
    <w:rsid w:val="003814ED"/>
    <w:rsid w:val="00384C4C"/>
    <w:rsid w:val="00385F69"/>
    <w:rsid w:val="00387BC6"/>
    <w:rsid w:val="00393050"/>
    <w:rsid w:val="003A0820"/>
    <w:rsid w:val="003A4BB3"/>
    <w:rsid w:val="003A5A47"/>
    <w:rsid w:val="003A7F0A"/>
    <w:rsid w:val="003B44A3"/>
    <w:rsid w:val="003B55E6"/>
    <w:rsid w:val="003C1640"/>
    <w:rsid w:val="003C79EF"/>
    <w:rsid w:val="003E3484"/>
    <w:rsid w:val="003E4D7B"/>
    <w:rsid w:val="003E6A1A"/>
    <w:rsid w:val="003F0CC3"/>
    <w:rsid w:val="003F17BC"/>
    <w:rsid w:val="003F1E4C"/>
    <w:rsid w:val="003F2332"/>
    <w:rsid w:val="003F2EBE"/>
    <w:rsid w:val="00402CBD"/>
    <w:rsid w:val="00414310"/>
    <w:rsid w:val="00414BAC"/>
    <w:rsid w:val="00416C70"/>
    <w:rsid w:val="004203FE"/>
    <w:rsid w:val="00420E4E"/>
    <w:rsid w:val="004233A2"/>
    <w:rsid w:val="00423ABC"/>
    <w:rsid w:val="00424C1B"/>
    <w:rsid w:val="00431F0D"/>
    <w:rsid w:val="0043277F"/>
    <w:rsid w:val="00434513"/>
    <w:rsid w:val="004423DE"/>
    <w:rsid w:val="00445635"/>
    <w:rsid w:val="00445DF5"/>
    <w:rsid w:val="00451309"/>
    <w:rsid w:val="004543E0"/>
    <w:rsid w:val="00456B21"/>
    <w:rsid w:val="00457A36"/>
    <w:rsid w:val="00465C88"/>
    <w:rsid w:val="004664E7"/>
    <w:rsid w:val="0046704B"/>
    <w:rsid w:val="00485485"/>
    <w:rsid w:val="00491C2A"/>
    <w:rsid w:val="00495E96"/>
    <w:rsid w:val="00497B22"/>
    <w:rsid w:val="004A301E"/>
    <w:rsid w:val="004A4D99"/>
    <w:rsid w:val="004B2243"/>
    <w:rsid w:val="004B4301"/>
    <w:rsid w:val="004B5DB4"/>
    <w:rsid w:val="004C03CE"/>
    <w:rsid w:val="004C4D4F"/>
    <w:rsid w:val="004D70AE"/>
    <w:rsid w:val="004E2ABE"/>
    <w:rsid w:val="004F0ABC"/>
    <w:rsid w:val="004F128D"/>
    <w:rsid w:val="004F484D"/>
    <w:rsid w:val="0050502B"/>
    <w:rsid w:val="005134D4"/>
    <w:rsid w:val="0051592A"/>
    <w:rsid w:val="005231A0"/>
    <w:rsid w:val="00536F7A"/>
    <w:rsid w:val="00540B7A"/>
    <w:rsid w:val="0054652D"/>
    <w:rsid w:val="005536BD"/>
    <w:rsid w:val="00555560"/>
    <w:rsid w:val="00556EA2"/>
    <w:rsid w:val="0055727A"/>
    <w:rsid w:val="00557E90"/>
    <w:rsid w:val="00564C9C"/>
    <w:rsid w:val="00565DC1"/>
    <w:rsid w:val="00566368"/>
    <w:rsid w:val="005671DA"/>
    <w:rsid w:val="00567A8A"/>
    <w:rsid w:val="005718B0"/>
    <w:rsid w:val="00575E34"/>
    <w:rsid w:val="00576043"/>
    <w:rsid w:val="005826E3"/>
    <w:rsid w:val="005843AF"/>
    <w:rsid w:val="00587816"/>
    <w:rsid w:val="00591767"/>
    <w:rsid w:val="005A2DA1"/>
    <w:rsid w:val="005A2E7F"/>
    <w:rsid w:val="005A3B6B"/>
    <w:rsid w:val="005A5B36"/>
    <w:rsid w:val="005A752A"/>
    <w:rsid w:val="005B1FC1"/>
    <w:rsid w:val="005B393B"/>
    <w:rsid w:val="005B58A0"/>
    <w:rsid w:val="005B7CE0"/>
    <w:rsid w:val="005C0999"/>
    <w:rsid w:val="005C5532"/>
    <w:rsid w:val="005C6489"/>
    <w:rsid w:val="005C7425"/>
    <w:rsid w:val="005D20DC"/>
    <w:rsid w:val="005D4027"/>
    <w:rsid w:val="005D6332"/>
    <w:rsid w:val="005E06F1"/>
    <w:rsid w:val="005E1207"/>
    <w:rsid w:val="005E6473"/>
    <w:rsid w:val="005E6F94"/>
    <w:rsid w:val="005E7D95"/>
    <w:rsid w:val="005F0F96"/>
    <w:rsid w:val="005F584E"/>
    <w:rsid w:val="00603C9C"/>
    <w:rsid w:val="00611FEB"/>
    <w:rsid w:val="006125D0"/>
    <w:rsid w:val="00612924"/>
    <w:rsid w:val="00615C1D"/>
    <w:rsid w:val="0061691A"/>
    <w:rsid w:val="00625627"/>
    <w:rsid w:val="00626DD7"/>
    <w:rsid w:val="006302DA"/>
    <w:rsid w:val="006340D4"/>
    <w:rsid w:val="00635C3A"/>
    <w:rsid w:val="00637045"/>
    <w:rsid w:val="0063792D"/>
    <w:rsid w:val="00645551"/>
    <w:rsid w:val="00646E19"/>
    <w:rsid w:val="00651AB1"/>
    <w:rsid w:val="00652C47"/>
    <w:rsid w:val="00660D77"/>
    <w:rsid w:val="00662C94"/>
    <w:rsid w:val="006752F2"/>
    <w:rsid w:val="006826FD"/>
    <w:rsid w:val="00694406"/>
    <w:rsid w:val="006966D2"/>
    <w:rsid w:val="006A21DB"/>
    <w:rsid w:val="006A7FEC"/>
    <w:rsid w:val="006B1911"/>
    <w:rsid w:val="006B3058"/>
    <w:rsid w:val="006B4894"/>
    <w:rsid w:val="006B7A34"/>
    <w:rsid w:val="006C4154"/>
    <w:rsid w:val="006D0A6B"/>
    <w:rsid w:val="006D1312"/>
    <w:rsid w:val="006D474A"/>
    <w:rsid w:val="006D5078"/>
    <w:rsid w:val="006D6CAB"/>
    <w:rsid w:val="006E2A1A"/>
    <w:rsid w:val="006E368C"/>
    <w:rsid w:val="006E39C2"/>
    <w:rsid w:val="006E6F0D"/>
    <w:rsid w:val="00700EA3"/>
    <w:rsid w:val="0070154E"/>
    <w:rsid w:val="00701C7B"/>
    <w:rsid w:val="00702D4F"/>
    <w:rsid w:val="00703230"/>
    <w:rsid w:val="007054D4"/>
    <w:rsid w:val="00706690"/>
    <w:rsid w:val="007157B1"/>
    <w:rsid w:val="0072094C"/>
    <w:rsid w:val="00723273"/>
    <w:rsid w:val="0072440C"/>
    <w:rsid w:val="007261EF"/>
    <w:rsid w:val="00731654"/>
    <w:rsid w:val="007326ED"/>
    <w:rsid w:val="00732C63"/>
    <w:rsid w:val="00733B1D"/>
    <w:rsid w:val="0073529D"/>
    <w:rsid w:val="00736F29"/>
    <w:rsid w:val="00737596"/>
    <w:rsid w:val="00751D7C"/>
    <w:rsid w:val="00753F68"/>
    <w:rsid w:val="007578EA"/>
    <w:rsid w:val="00770D39"/>
    <w:rsid w:val="007725F5"/>
    <w:rsid w:val="0077352D"/>
    <w:rsid w:val="00775E72"/>
    <w:rsid w:val="00776B50"/>
    <w:rsid w:val="00790C84"/>
    <w:rsid w:val="00790D7A"/>
    <w:rsid w:val="00794451"/>
    <w:rsid w:val="00794D7A"/>
    <w:rsid w:val="00795F3E"/>
    <w:rsid w:val="007A637F"/>
    <w:rsid w:val="007B019E"/>
    <w:rsid w:val="007B0ED4"/>
    <w:rsid w:val="007B5FC4"/>
    <w:rsid w:val="007B7DDE"/>
    <w:rsid w:val="007D0EBA"/>
    <w:rsid w:val="007D175F"/>
    <w:rsid w:val="007D22CE"/>
    <w:rsid w:val="007D3DB9"/>
    <w:rsid w:val="007E0C55"/>
    <w:rsid w:val="007F04F6"/>
    <w:rsid w:val="007F79B7"/>
    <w:rsid w:val="00804C05"/>
    <w:rsid w:val="008226C6"/>
    <w:rsid w:val="0083052B"/>
    <w:rsid w:val="008326B8"/>
    <w:rsid w:val="00833846"/>
    <w:rsid w:val="0083455E"/>
    <w:rsid w:val="0083733C"/>
    <w:rsid w:val="00837FD2"/>
    <w:rsid w:val="00841F53"/>
    <w:rsid w:val="00850009"/>
    <w:rsid w:val="00860AF3"/>
    <w:rsid w:val="008622BE"/>
    <w:rsid w:val="008637B6"/>
    <w:rsid w:val="008637CB"/>
    <w:rsid w:val="00867620"/>
    <w:rsid w:val="008704DF"/>
    <w:rsid w:val="00874E63"/>
    <w:rsid w:val="00877656"/>
    <w:rsid w:val="00880FB5"/>
    <w:rsid w:val="0088221A"/>
    <w:rsid w:val="00891985"/>
    <w:rsid w:val="008923A5"/>
    <w:rsid w:val="00897399"/>
    <w:rsid w:val="008A58B4"/>
    <w:rsid w:val="008B3332"/>
    <w:rsid w:val="008B47BC"/>
    <w:rsid w:val="008B7E98"/>
    <w:rsid w:val="008D1E5E"/>
    <w:rsid w:val="008D345D"/>
    <w:rsid w:val="008D452E"/>
    <w:rsid w:val="008E4551"/>
    <w:rsid w:val="008E73C3"/>
    <w:rsid w:val="008E7909"/>
    <w:rsid w:val="008E7F19"/>
    <w:rsid w:val="008F0DA0"/>
    <w:rsid w:val="008F1369"/>
    <w:rsid w:val="008F191B"/>
    <w:rsid w:val="008F6ECC"/>
    <w:rsid w:val="00905DC9"/>
    <w:rsid w:val="009212F0"/>
    <w:rsid w:val="009215F1"/>
    <w:rsid w:val="0093257F"/>
    <w:rsid w:val="00937605"/>
    <w:rsid w:val="00940F2C"/>
    <w:rsid w:val="00943B02"/>
    <w:rsid w:val="00953957"/>
    <w:rsid w:val="0095411E"/>
    <w:rsid w:val="00955A4D"/>
    <w:rsid w:val="00985F5E"/>
    <w:rsid w:val="00990226"/>
    <w:rsid w:val="00990480"/>
    <w:rsid w:val="009910CA"/>
    <w:rsid w:val="00991CF0"/>
    <w:rsid w:val="009A087F"/>
    <w:rsid w:val="009A23FA"/>
    <w:rsid w:val="009A5695"/>
    <w:rsid w:val="009C43A2"/>
    <w:rsid w:val="009C4753"/>
    <w:rsid w:val="009C4EED"/>
    <w:rsid w:val="009C5E9D"/>
    <w:rsid w:val="009D3CF0"/>
    <w:rsid w:val="009D431C"/>
    <w:rsid w:val="009D50A1"/>
    <w:rsid w:val="009D56AA"/>
    <w:rsid w:val="009D6EDC"/>
    <w:rsid w:val="009E32A9"/>
    <w:rsid w:val="009F61D7"/>
    <w:rsid w:val="00A0131D"/>
    <w:rsid w:val="00A02F08"/>
    <w:rsid w:val="00A05F0E"/>
    <w:rsid w:val="00A1286D"/>
    <w:rsid w:val="00A1387A"/>
    <w:rsid w:val="00A16AE4"/>
    <w:rsid w:val="00A37B01"/>
    <w:rsid w:val="00A400F3"/>
    <w:rsid w:val="00A4611C"/>
    <w:rsid w:val="00A47C52"/>
    <w:rsid w:val="00A7112C"/>
    <w:rsid w:val="00A75375"/>
    <w:rsid w:val="00A7589E"/>
    <w:rsid w:val="00A803C7"/>
    <w:rsid w:val="00A82419"/>
    <w:rsid w:val="00A83D46"/>
    <w:rsid w:val="00A86C1B"/>
    <w:rsid w:val="00A90484"/>
    <w:rsid w:val="00A90AE4"/>
    <w:rsid w:val="00A91722"/>
    <w:rsid w:val="00A9449A"/>
    <w:rsid w:val="00A974F5"/>
    <w:rsid w:val="00AA1750"/>
    <w:rsid w:val="00AA4127"/>
    <w:rsid w:val="00AA6F96"/>
    <w:rsid w:val="00AA737A"/>
    <w:rsid w:val="00AA792C"/>
    <w:rsid w:val="00AB0431"/>
    <w:rsid w:val="00AB0FE4"/>
    <w:rsid w:val="00AB1E15"/>
    <w:rsid w:val="00AB5314"/>
    <w:rsid w:val="00AC488F"/>
    <w:rsid w:val="00AC69AA"/>
    <w:rsid w:val="00AD32AB"/>
    <w:rsid w:val="00AD3FFE"/>
    <w:rsid w:val="00AD5400"/>
    <w:rsid w:val="00AE3B1E"/>
    <w:rsid w:val="00AE52B7"/>
    <w:rsid w:val="00AE5CAA"/>
    <w:rsid w:val="00AF33A8"/>
    <w:rsid w:val="00AF7440"/>
    <w:rsid w:val="00B024ED"/>
    <w:rsid w:val="00B1504D"/>
    <w:rsid w:val="00B1775F"/>
    <w:rsid w:val="00B246D5"/>
    <w:rsid w:val="00B302A7"/>
    <w:rsid w:val="00B317B8"/>
    <w:rsid w:val="00B329DD"/>
    <w:rsid w:val="00B33423"/>
    <w:rsid w:val="00B356CF"/>
    <w:rsid w:val="00B37650"/>
    <w:rsid w:val="00B401BB"/>
    <w:rsid w:val="00B46FC0"/>
    <w:rsid w:val="00B53F4C"/>
    <w:rsid w:val="00B57959"/>
    <w:rsid w:val="00B62882"/>
    <w:rsid w:val="00B66F92"/>
    <w:rsid w:val="00B70A9E"/>
    <w:rsid w:val="00B84C53"/>
    <w:rsid w:val="00B87F02"/>
    <w:rsid w:val="00B944E8"/>
    <w:rsid w:val="00B949CC"/>
    <w:rsid w:val="00B9738E"/>
    <w:rsid w:val="00B97646"/>
    <w:rsid w:val="00BA0B57"/>
    <w:rsid w:val="00BA2950"/>
    <w:rsid w:val="00BA75F8"/>
    <w:rsid w:val="00BB0A48"/>
    <w:rsid w:val="00BB100A"/>
    <w:rsid w:val="00BB2C78"/>
    <w:rsid w:val="00BB4938"/>
    <w:rsid w:val="00BD098F"/>
    <w:rsid w:val="00BE10D1"/>
    <w:rsid w:val="00BE1500"/>
    <w:rsid w:val="00BE2150"/>
    <w:rsid w:val="00BE503D"/>
    <w:rsid w:val="00BE5BDC"/>
    <w:rsid w:val="00BF7202"/>
    <w:rsid w:val="00C01EB2"/>
    <w:rsid w:val="00C0348D"/>
    <w:rsid w:val="00C04EED"/>
    <w:rsid w:val="00C0601A"/>
    <w:rsid w:val="00C143F1"/>
    <w:rsid w:val="00C30160"/>
    <w:rsid w:val="00C301CF"/>
    <w:rsid w:val="00C32999"/>
    <w:rsid w:val="00C42427"/>
    <w:rsid w:val="00C44F57"/>
    <w:rsid w:val="00C50784"/>
    <w:rsid w:val="00C50E81"/>
    <w:rsid w:val="00C515F6"/>
    <w:rsid w:val="00C61723"/>
    <w:rsid w:val="00C62E1F"/>
    <w:rsid w:val="00C83D14"/>
    <w:rsid w:val="00C85AFB"/>
    <w:rsid w:val="00C87FC9"/>
    <w:rsid w:val="00C9131A"/>
    <w:rsid w:val="00C92305"/>
    <w:rsid w:val="00C97B2F"/>
    <w:rsid w:val="00CA06B4"/>
    <w:rsid w:val="00CA14BF"/>
    <w:rsid w:val="00CB414C"/>
    <w:rsid w:val="00CB6736"/>
    <w:rsid w:val="00CC2715"/>
    <w:rsid w:val="00CC3AA7"/>
    <w:rsid w:val="00CC6F7E"/>
    <w:rsid w:val="00CD1548"/>
    <w:rsid w:val="00CD3FD8"/>
    <w:rsid w:val="00CE24F4"/>
    <w:rsid w:val="00CE3209"/>
    <w:rsid w:val="00CE66A2"/>
    <w:rsid w:val="00CF56EF"/>
    <w:rsid w:val="00CF5A42"/>
    <w:rsid w:val="00D02DFC"/>
    <w:rsid w:val="00D141C9"/>
    <w:rsid w:val="00D14A3A"/>
    <w:rsid w:val="00D156D7"/>
    <w:rsid w:val="00D249E4"/>
    <w:rsid w:val="00D26203"/>
    <w:rsid w:val="00D31F4E"/>
    <w:rsid w:val="00D32260"/>
    <w:rsid w:val="00D322FB"/>
    <w:rsid w:val="00D36649"/>
    <w:rsid w:val="00D36DE6"/>
    <w:rsid w:val="00D40A13"/>
    <w:rsid w:val="00D42A2B"/>
    <w:rsid w:val="00D4571F"/>
    <w:rsid w:val="00D50611"/>
    <w:rsid w:val="00D5085D"/>
    <w:rsid w:val="00D5404E"/>
    <w:rsid w:val="00D61DBA"/>
    <w:rsid w:val="00D64103"/>
    <w:rsid w:val="00D65E30"/>
    <w:rsid w:val="00D71F25"/>
    <w:rsid w:val="00D74920"/>
    <w:rsid w:val="00D832CE"/>
    <w:rsid w:val="00D84876"/>
    <w:rsid w:val="00D84E20"/>
    <w:rsid w:val="00D86050"/>
    <w:rsid w:val="00D908EC"/>
    <w:rsid w:val="00D95087"/>
    <w:rsid w:val="00D96D18"/>
    <w:rsid w:val="00DA102B"/>
    <w:rsid w:val="00DA4EE5"/>
    <w:rsid w:val="00DA7892"/>
    <w:rsid w:val="00DB116E"/>
    <w:rsid w:val="00DB2BE2"/>
    <w:rsid w:val="00DC48F8"/>
    <w:rsid w:val="00DC5F21"/>
    <w:rsid w:val="00DC73AB"/>
    <w:rsid w:val="00DD3BDD"/>
    <w:rsid w:val="00DE3337"/>
    <w:rsid w:val="00DE3B6B"/>
    <w:rsid w:val="00DE55EC"/>
    <w:rsid w:val="00DE7AD7"/>
    <w:rsid w:val="00DF0C76"/>
    <w:rsid w:val="00DF55A6"/>
    <w:rsid w:val="00DF5E1C"/>
    <w:rsid w:val="00DF6A31"/>
    <w:rsid w:val="00DF72D5"/>
    <w:rsid w:val="00E00DF8"/>
    <w:rsid w:val="00E02B4B"/>
    <w:rsid w:val="00E0729E"/>
    <w:rsid w:val="00E13F73"/>
    <w:rsid w:val="00E20603"/>
    <w:rsid w:val="00E33442"/>
    <w:rsid w:val="00E358DC"/>
    <w:rsid w:val="00E375E2"/>
    <w:rsid w:val="00E50B21"/>
    <w:rsid w:val="00E512FC"/>
    <w:rsid w:val="00E5237B"/>
    <w:rsid w:val="00E53734"/>
    <w:rsid w:val="00E5536E"/>
    <w:rsid w:val="00E61329"/>
    <w:rsid w:val="00E63733"/>
    <w:rsid w:val="00E63F09"/>
    <w:rsid w:val="00E648D1"/>
    <w:rsid w:val="00E75CF8"/>
    <w:rsid w:val="00E81E73"/>
    <w:rsid w:val="00E82221"/>
    <w:rsid w:val="00E85C12"/>
    <w:rsid w:val="00E906BC"/>
    <w:rsid w:val="00E930E6"/>
    <w:rsid w:val="00EA344F"/>
    <w:rsid w:val="00EB24FC"/>
    <w:rsid w:val="00EB4E59"/>
    <w:rsid w:val="00EB7477"/>
    <w:rsid w:val="00EE309C"/>
    <w:rsid w:val="00EE4472"/>
    <w:rsid w:val="00EE6376"/>
    <w:rsid w:val="00EE67CD"/>
    <w:rsid w:val="00EF471D"/>
    <w:rsid w:val="00EF4F07"/>
    <w:rsid w:val="00EF5A3E"/>
    <w:rsid w:val="00F02699"/>
    <w:rsid w:val="00F03F5A"/>
    <w:rsid w:val="00F0735D"/>
    <w:rsid w:val="00F11D6C"/>
    <w:rsid w:val="00F122C6"/>
    <w:rsid w:val="00F17360"/>
    <w:rsid w:val="00F20D4C"/>
    <w:rsid w:val="00F2144B"/>
    <w:rsid w:val="00F2253D"/>
    <w:rsid w:val="00F32003"/>
    <w:rsid w:val="00F335D7"/>
    <w:rsid w:val="00F37B58"/>
    <w:rsid w:val="00F440D2"/>
    <w:rsid w:val="00F46355"/>
    <w:rsid w:val="00F4772A"/>
    <w:rsid w:val="00F50002"/>
    <w:rsid w:val="00F500BC"/>
    <w:rsid w:val="00F51738"/>
    <w:rsid w:val="00F57833"/>
    <w:rsid w:val="00F57EFD"/>
    <w:rsid w:val="00F6583C"/>
    <w:rsid w:val="00F80FAA"/>
    <w:rsid w:val="00F83F4C"/>
    <w:rsid w:val="00F91FCD"/>
    <w:rsid w:val="00F92555"/>
    <w:rsid w:val="00FA21DA"/>
    <w:rsid w:val="00FA3675"/>
    <w:rsid w:val="00FA4994"/>
    <w:rsid w:val="00FA5E8A"/>
    <w:rsid w:val="00FA749C"/>
    <w:rsid w:val="00FB0CE2"/>
    <w:rsid w:val="00FB25A4"/>
    <w:rsid w:val="00FB2FAF"/>
    <w:rsid w:val="00FC0824"/>
    <w:rsid w:val="00FC2410"/>
    <w:rsid w:val="00FC34BE"/>
    <w:rsid w:val="00FC396B"/>
    <w:rsid w:val="00FD27D1"/>
    <w:rsid w:val="00FD3C20"/>
    <w:rsid w:val="00FD5A98"/>
    <w:rsid w:val="00FE091D"/>
    <w:rsid w:val="00FE31CA"/>
    <w:rsid w:val="00FE3269"/>
    <w:rsid w:val="00FF1C60"/>
    <w:rsid w:val="00FF4204"/>
    <w:rsid w:val="00FF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C379E"/>
  <w15:docId w15:val="{0E1AD2CD-7CE6-4F15-9BA6-77F9EED96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06F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285E48"/>
    <w:pPr>
      <w:wordWrap/>
      <w:adjustRightInd w:val="0"/>
      <w:spacing w:after="0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285E48"/>
    <w:pPr>
      <w:ind w:leftChars="400" w:left="800"/>
    </w:pPr>
  </w:style>
  <w:style w:type="table" w:customStyle="1" w:styleId="41">
    <w:name w:val="눈금 표 41"/>
    <w:basedOn w:val="a1"/>
    <w:uiPriority w:val="49"/>
    <w:rsid w:val="00EF5A3E"/>
    <w:pPr>
      <w:spacing w:after="0" w:line="240" w:lineRule="auto"/>
      <w:jc w:val="left"/>
    </w:pPr>
    <w:rPr>
      <w:kern w:val="0"/>
      <w:sz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4">
    <w:name w:val="Table Grid"/>
    <w:basedOn w:val="a1"/>
    <w:uiPriority w:val="39"/>
    <w:rsid w:val="00EF5A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F9255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Balloon Text"/>
    <w:basedOn w:val="a"/>
    <w:link w:val="Char"/>
    <w:uiPriority w:val="99"/>
    <w:semiHidden/>
    <w:unhideWhenUsed/>
    <w:rsid w:val="0025197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251976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646E19"/>
  </w:style>
  <w:style w:type="paragraph" w:styleId="a8">
    <w:name w:val="footer"/>
    <w:basedOn w:val="a"/>
    <w:link w:val="Char1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646E19"/>
  </w:style>
  <w:style w:type="character" w:styleId="a9">
    <w:name w:val="Placeholder Text"/>
    <w:basedOn w:val="a0"/>
    <w:uiPriority w:val="99"/>
    <w:semiHidden/>
    <w:rsid w:val="00146175"/>
    <w:rPr>
      <w:color w:val="808080"/>
    </w:rPr>
  </w:style>
  <w:style w:type="table" w:styleId="aa">
    <w:name w:val="Grid Table Light"/>
    <w:basedOn w:val="a1"/>
    <w:uiPriority w:val="40"/>
    <w:rsid w:val="008622B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Grid Table 1 Light"/>
    <w:basedOn w:val="a1"/>
    <w:uiPriority w:val="46"/>
    <w:rsid w:val="00D61D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aragraph">
    <w:name w:val="paragraph"/>
    <w:basedOn w:val="a"/>
    <w:rsid w:val="007B7DD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7B7DDE"/>
  </w:style>
  <w:style w:type="character" w:customStyle="1" w:styleId="eop">
    <w:name w:val="eop"/>
    <w:basedOn w:val="a0"/>
    <w:rsid w:val="007B7D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4779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6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0301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12700">
          <a:solidFill>
            <a:srgbClr val="FF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07E9D-1739-48FB-8938-55832F919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gwuk Lee</dc:creator>
  <cp:lastModifiedBy>여 혁수</cp:lastModifiedBy>
  <cp:revision>7</cp:revision>
  <cp:lastPrinted>2020-06-03T14:57:00Z</cp:lastPrinted>
  <dcterms:created xsi:type="dcterms:W3CDTF">2020-06-02T10:40:00Z</dcterms:created>
  <dcterms:modified xsi:type="dcterms:W3CDTF">2020-06-05T07:44:00Z</dcterms:modified>
</cp:coreProperties>
</file>